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452" w:type="pct"/>
        <w:tblLook w:val="0600" w:firstRow="0" w:lastRow="0" w:firstColumn="0" w:lastColumn="0" w:noHBand="1" w:noVBand="1"/>
      </w:tblPr>
      <w:tblGrid>
        <w:gridCol w:w="9866"/>
      </w:tblGrid>
      <w:tr w:rsidR="00CB0809" w14:paraId="22A83CC8" w14:textId="77777777" w:rsidTr="3CC6BF50">
        <w:trPr>
          <w:trHeight w:val="1077"/>
        </w:trPr>
        <w:tc>
          <w:tcPr>
            <w:tcW w:w="10206" w:type="dxa"/>
          </w:tcPr>
          <w:p w14:paraId="5251AEB5" w14:textId="644D28C7" w:rsidR="00CB0809" w:rsidRDefault="00CB0809" w:rsidP="00CF4773">
            <w:pPr>
              <w:jc w:val="right"/>
            </w:pPr>
          </w:p>
        </w:tc>
      </w:tr>
      <w:tr w:rsidR="00A11F8C" w14:paraId="01D5EFFA" w14:textId="77777777" w:rsidTr="3CC6BF50">
        <w:trPr>
          <w:trHeight w:val="1077"/>
        </w:trPr>
        <w:tc>
          <w:tcPr>
            <w:tcW w:w="10206" w:type="dxa"/>
          </w:tcPr>
          <w:p w14:paraId="2B309521" w14:textId="7F223C5F" w:rsidR="00210C7A" w:rsidRPr="00A11F8C" w:rsidRDefault="008034CC" w:rsidP="009453B4">
            <w:pPr>
              <w:rPr>
                <w:b/>
                <w:i/>
                <w:noProof/>
                <w:lang w:eastAsia="en-GB"/>
              </w:rPr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8AC0C5F" wp14:editId="4D6C4392">
                      <wp:simplePos x="0" y="0"/>
                      <wp:positionH relativeFrom="margin">
                        <wp:posOffset>1133475</wp:posOffset>
                      </wp:positionH>
                      <wp:positionV relativeFrom="paragraph">
                        <wp:posOffset>-830580</wp:posOffset>
                      </wp:positionV>
                      <wp:extent cx="3562350" cy="727710"/>
                      <wp:effectExtent l="19050" t="19050" r="19050" b="15240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62350" cy="7277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5D601318" w14:textId="0B4D4F12" w:rsidR="000E7F05" w:rsidRPr="00AC144A" w:rsidRDefault="00E85292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 xml:space="preserve">SpLD </w:t>
                                  </w:r>
                                  <w:r w:rsidR="001F1D73"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in Maths and Dyscalculia</w:t>
                                  </w:r>
                                </w:p>
                                <w:p w14:paraId="49C95D4E" w14:textId="77777777" w:rsidR="000E7F05" w:rsidRPr="00210C7A" w:rsidRDefault="00CF5749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C144A">
                                    <w:rPr>
                                      <w:rFonts w:cstheme="minorHAnsi"/>
                                      <w:sz w:val="32"/>
                                    </w:rPr>
                                    <w:t>Parent</w:t>
                                  </w:r>
                                  <w:r w:rsidR="00013A25" w:rsidRPr="00AC144A">
                                    <w:rPr>
                                      <w:rFonts w:cstheme="minorHAnsi"/>
                                      <w:sz w:val="32"/>
                                    </w:rPr>
                                    <w:t>/Carer</w:t>
                                  </w:r>
                                  <w:r w:rsidR="000E7F05" w:rsidRPr="00AC144A">
                                    <w:rPr>
                                      <w:rFonts w:cstheme="minorHAnsi"/>
                                      <w:sz w:val="32"/>
                                    </w:rPr>
                                    <w:t xml:space="preserve"> Questionnaire</w:t>
                                  </w:r>
                                </w:p>
                                <w:p w14:paraId="4D0D4E27" w14:textId="77777777" w:rsidR="000E7F05" w:rsidRPr="00084597" w:rsidRDefault="000E7F05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i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AC0C5F" id="Text Box 45" o:spid="_x0000_s1026" style="position:absolute;margin-left:89.25pt;margin-top:-65.4pt;width:280.5pt;height:57.3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" fillcolor="white [3212]" strokecolor="black [3213]" strokeweight="2.25pt">
                      <v:textbox>
                        <w:txbxContent>
                          <w:p w14:paraId="5D601318" w14:textId="0B4D4F12" w:rsidR="000E7F05" w:rsidRPr="00AC144A" w:rsidRDefault="00E85292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</w:rPr>
                              <w:t xml:space="preserve">SpLD </w:t>
                            </w:r>
                            <w:r w:rsidR="001F1D73">
                              <w:rPr>
                                <w:rFonts w:cstheme="minorHAnsi"/>
                                <w:bCs/>
                                <w:sz w:val="40"/>
                              </w:rPr>
                              <w:t>in Maths and Dyscalculia</w:t>
                            </w:r>
                          </w:p>
                          <w:p w14:paraId="49C95D4E" w14:textId="77777777" w:rsidR="000E7F05" w:rsidRPr="00210C7A" w:rsidRDefault="00CF5749" w:rsidP="00210C7A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32"/>
                              </w:rPr>
                            </w:pPr>
                            <w:r w:rsidRPr="00AC144A">
                              <w:rPr>
                                <w:rFonts w:cstheme="minorHAnsi"/>
                                <w:sz w:val="32"/>
                              </w:rPr>
                              <w:t>Parent</w:t>
                            </w:r>
                            <w:r w:rsidR="00013A25" w:rsidRPr="00AC144A">
                              <w:rPr>
                                <w:rFonts w:cstheme="minorHAnsi"/>
                                <w:sz w:val="32"/>
                              </w:rPr>
                              <w:t>/Carer</w:t>
                            </w:r>
                            <w:r w:rsidR="000E7F05" w:rsidRPr="00AC144A">
                              <w:rPr>
                                <w:rFonts w:cstheme="minorHAnsi"/>
                                <w:sz w:val="32"/>
                              </w:rPr>
                              <w:t xml:space="preserve"> Questionnaire</w:t>
                            </w:r>
                          </w:p>
                          <w:p w14:paraId="4D0D4E27" w14:textId="77777777" w:rsidR="000E7F05" w:rsidRPr="00084597" w:rsidRDefault="000E7F05" w:rsidP="00210C7A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1AA2631C" w14:textId="77777777" w:rsidTr="3CC6BF50">
        <w:trPr>
          <w:trHeight w:val="1077"/>
        </w:trPr>
        <w:tc>
          <w:tcPr>
            <w:tcW w:w="10206" w:type="dxa"/>
          </w:tcPr>
          <w:tbl>
            <w:tblPr>
              <w:tblStyle w:val="TableGrid10"/>
              <w:tblW w:w="0" w:type="auto"/>
              <w:tblLook w:val="04A0" w:firstRow="1" w:lastRow="0" w:firstColumn="1" w:lastColumn="0" w:noHBand="0" w:noVBand="1"/>
            </w:tblPr>
            <w:tblGrid>
              <w:gridCol w:w="9640"/>
            </w:tblGrid>
            <w:tr w:rsidR="009453B4" w14:paraId="2DA1BB41" w14:textId="77777777" w:rsidTr="008034CC">
              <w:tc>
                <w:tcPr>
                  <w:tcW w:w="10175" w:type="dxa"/>
                </w:tcPr>
                <w:p w14:paraId="07640D42" w14:textId="5FB6F83C" w:rsidR="009453B4" w:rsidRDefault="009453B4" w:rsidP="009453B4">
                  <w:r w:rsidRPr="00711BF0">
                    <w:t xml:space="preserve">Pupil </w:t>
                  </w:r>
                  <w:r w:rsidR="008D0247">
                    <w:t>Surname:</w:t>
                  </w:r>
                </w:p>
                <w:p w14:paraId="245D62BD" w14:textId="77777777" w:rsidR="0007678A" w:rsidRPr="00711BF0" w:rsidRDefault="0007678A" w:rsidP="009453B4"/>
              </w:tc>
            </w:tr>
            <w:tr w:rsidR="001402E0" w14:paraId="647F35EF" w14:textId="77777777" w:rsidTr="008034CC">
              <w:tc>
                <w:tcPr>
                  <w:tcW w:w="10175" w:type="dxa"/>
                </w:tcPr>
                <w:p w14:paraId="759C2D88" w14:textId="77777777" w:rsidR="001402E0" w:rsidRDefault="001402E0" w:rsidP="009453B4">
                  <w:r>
                    <w:t>Pupil Forename:</w:t>
                  </w:r>
                </w:p>
                <w:p w14:paraId="1E05EDC4" w14:textId="0E94981C" w:rsidR="001402E0" w:rsidRPr="00711BF0" w:rsidRDefault="001402E0" w:rsidP="009453B4"/>
              </w:tc>
            </w:tr>
            <w:tr w:rsidR="009453B4" w14:paraId="079260E6" w14:textId="77777777" w:rsidTr="008034CC">
              <w:tc>
                <w:tcPr>
                  <w:tcW w:w="10175" w:type="dxa"/>
                </w:tcPr>
                <w:p w14:paraId="30996599" w14:textId="77777777" w:rsidR="009453B4" w:rsidRDefault="009453B4" w:rsidP="009453B4">
                  <w:r w:rsidRPr="00711BF0">
                    <w:t>Date of Birth</w:t>
                  </w:r>
                  <w:r w:rsidR="00B1261B">
                    <w:t>:</w:t>
                  </w:r>
                </w:p>
                <w:p w14:paraId="07DB6A87" w14:textId="77777777" w:rsidR="0007678A" w:rsidRPr="00711BF0" w:rsidRDefault="0007678A" w:rsidP="009453B4"/>
              </w:tc>
            </w:tr>
            <w:tr w:rsidR="009453B4" w14:paraId="6DE903EB" w14:textId="77777777" w:rsidTr="008034CC">
              <w:tc>
                <w:tcPr>
                  <w:tcW w:w="10175" w:type="dxa"/>
                </w:tcPr>
                <w:p w14:paraId="159C1AF5" w14:textId="77777777" w:rsidR="009453B4" w:rsidRPr="00711BF0" w:rsidRDefault="009453B4" w:rsidP="009453B4">
                  <w:r w:rsidRPr="00711BF0">
                    <w:t>Name of person completing this form:</w:t>
                  </w:r>
                </w:p>
                <w:p w14:paraId="20C2D819" w14:textId="77777777" w:rsidR="009453B4" w:rsidRPr="00711BF0" w:rsidRDefault="009453B4" w:rsidP="009453B4"/>
              </w:tc>
            </w:tr>
            <w:tr w:rsidR="00E47B3C" w14:paraId="1742E4D7" w14:textId="77777777" w:rsidTr="008034CC">
              <w:tc>
                <w:tcPr>
                  <w:tcW w:w="10175" w:type="dxa"/>
                </w:tcPr>
                <w:p w14:paraId="1F4845D9" w14:textId="77777777" w:rsidR="00E47B3C" w:rsidRDefault="00E47B3C" w:rsidP="009453B4">
                  <w:r>
                    <w:t>Relationship to pupil:</w:t>
                  </w:r>
                </w:p>
                <w:p w14:paraId="32AC4E41" w14:textId="77777777" w:rsidR="0007678A" w:rsidRPr="00711BF0" w:rsidRDefault="0007678A" w:rsidP="009453B4"/>
              </w:tc>
            </w:tr>
            <w:tr w:rsidR="00947471" w14:paraId="3F5277B3" w14:textId="77777777" w:rsidTr="008034CC">
              <w:tc>
                <w:tcPr>
                  <w:tcW w:w="10175" w:type="dxa"/>
                </w:tcPr>
                <w:p w14:paraId="7C51BBAE" w14:textId="77777777" w:rsidR="00947471" w:rsidRDefault="00947471" w:rsidP="009453B4">
                  <w:r>
                    <w:t>Previous school(s) attended:</w:t>
                  </w:r>
                </w:p>
                <w:p w14:paraId="669A0F86" w14:textId="77777777" w:rsidR="00947471" w:rsidRDefault="00947471" w:rsidP="009453B4"/>
              </w:tc>
            </w:tr>
          </w:tbl>
          <w:p w14:paraId="59C6D6B5" w14:textId="77777777" w:rsidR="00F00DBF" w:rsidRPr="00F00DBF" w:rsidRDefault="00F00DBF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15"/>
              <w:gridCol w:w="3019"/>
              <w:gridCol w:w="1501"/>
              <w:gridCol w:w="983"/>
              <w:gridCol w:w="1122"/>
            </w:tblGrid>
            <w:tr w:rsidR="00A47DEA" w14:paraId="0CEB7482" w14:textId="77777777" w:rsidTr="0023784D">
              <w:tc>
                <w:tcPr>
                  <w:tcW w:w="9776" w:type="dxa"/>
                  <w:gridSpan w:val="5"/>
                  <w:shd w:val="clear" w:color="auto" w:fill="auto"/>
                </w:tcPr>
                <w:p w14:paraId="3C27BEF0" w14:textId="77777777" w:rsidR="00A47DEA" w:rsidRPr="0023784D" w:rsidRDefault="00A47DEA" w:rsidP="3CC6BF50">
                  <w:pPr>
                    <w:rPr>
                      <w:b/>
                      <w:bCs/>
                    </w:rPr>
                  </w:pPr>
                  <w:r w:rsidRPr="0023784D">
                    <w:rPr>
                      <w:b/>
                      <w:bCs/>
                    </w:rPr>
                    <w:t>Developmental History</w:t>
                  </w:r>
                </w:p>
                <w:p w14:paraId="5BD4C737" w14:textId="77777777" w:rsidR="00A47DEA" w:rsidRPr="00A47DEA" w:rsidRDefault="00A47DEA" w:rsidP="3CC6BF50">
                  <w:pPr>
                    <w:rPr>
                      <w:i/>
                      <w:iCs/>
                      <w:color w:val="FFFFFF" w:themeColor="background2"/>
                    </w:rPr>
                  </w:pPr>
                  <w:r w:rsidRPr="0023784D">
                    <w:rPr>
                      <w:i/>
                      <w:iCs/>
                    </w:rPr>
                    <w:t>It is useful to have an overview of your child’s early life and development.</w:t>
                  </w:r>
                </w:p>
              </w:tc>
            </w:tr>
            <w:tr w:rsidR="00A47DEA" w14:paraId="70C90539" w14:textId="77777777" w:rsidTr="3CC6BF50">
              <w:tc>
                <w:tcPr>
                  <w:tcW w:w="7650" w:type="dxa"/>
                  <w:gridSpan w:val="3"/>
                  <w:shd w:val="clear" w:color="auto" w:fill="A6A6A6" w:themeFill="background2" w:themeFillShade="A6"/>
                </w:tcPr>
                <w:p w14:paraId="3FE1457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4031CBF4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134" w:type="dxa"/>
                </w:tcPr>
                <w:p w14:paraId="516A298E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44AAA66F" w14:textId="77777777" w:rsidTr="3CC6BF50">
              <w:tc>
                <w:tcPr>
                  <w:tcW w:w="7650" w:type="dxa"/>
                  <w:gridSpan w:val="3"/>
                </w:tcPr>
                <w:p w14:paraId="6ADA5756" w14:textId="77777777" w:rsidR="00A47DEA" w:rsidRPr="0023784D" w:rsidRDefault="00A47DEA" w:rsidP="00A47DEA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Were there any difficulties during pregnancy?</w:t>
                  </w:r>
                </w:p>
              </w:tc>
              <w:tc>
                <w:tcPr>
                  <w:tcW w:w="992" w:type="dxa"/>
                </w:tcPr>
                <w:p w14:paraId="5555735B" w14:textId="77777777" w:rsidR="00A47DEA" w:rsidRPr="0023784D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134" w:type="dxa"/>
                </w:tcPr>
                <w:p w14:paraId="4A37404D" w14:textId="77777777" w:rsidR="00A47DEA" w:rsidRPr="0023784D" w:rsidRDefault="00A47DEA" w:rsidP="00A47DEA">
                  <w:pPr>
                    <w:rPr>
                      <w:bCs/>
                    </w:rPr>
                  </w:pPr>
                </w:p>
              </w:tc>
            </w:tr>
            <w:tr w:rsidR="00A47DEA" w14:paraId="218A2D6D" w14:textId="77777777" w:rsidTr="3CC6BF50">
              <w:tc>
                <w:tcPr>
                  <w:tcW w:w="7650" w:type="dxa"/>
                  <w:gridSpan w:val="3"/>
                </w:tcPr>
                <w:p w14:paraId="61BFCFB5" w14:textId="53F2CC12" w:rsidR="00A47DEA" w:rsidRPr="0023784D" w:rsidRDefault="00A47DEA" w:rsidP="3CC6BF50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Was the pregnancy full term?</w:t>
                  </w:r>
                  <w:r w:rsidR="7AC128E6" w:rsidRPr="0023784D">
                    <w:rPr>
                      <w:bCs/>
                    </w:rPr>
                    <w:t xml:space="preserve"> If not, how long? </w:t>
                  </w:r>
                </w:p>
              </w:tc>
              <w:tc>
                <w:tcPr>
                  <w:tcW w:w="992" w:type="dxa"/>
                </w:tcPr>
                <w:p w14:paraId="1690355D" w14:textId="77777777" w:rsidR="00A47DEA" w:rsidRPr="0023784D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134" w:type="dxa"/>
                </w:tcPr>
                <w:p w14:paraId="355BE5C3" w14:textId="77777777" w:rsidR="00A47DEA" w:rsidRPr="0023784D" w:rsidRDefault="00A47DEA" w:rsidP="00A47DEA">
                  <w:pPr>
                    <w:rPr>
                      <w:bCs/>
                    </w:rPr>
                  </w:pPr>
                </w:p>
              </w:tc>
            </w:tr>
            <w:tr w:rsidR="00A47DEA" w14:paraId="0F96B52A" w14:textId="77777777" w:rsidTr="3CC6BF50">
              <w:tc>
                <w:tcPr>
                  <w:tcW w:w="7650" w:type="dxa"/>
                  <w:gridSpan w:val="3"/>
                </w:tcPr>
                <w:p w14:paraId="4CFD824B" w14:textId="77777777" w:rsidR="00A47DEA" w:rsidRPr="0023784D" w:rsidRDefault="00A47DEA" w:rsidP="00A47DEA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Was delivery/birthing normal?</w:t>
                  </w:r>
                </w:p>
              </w:tc>
              <w:tc>
                <w:tcPr>
                  <w:tcW w:w="992" w:type="dxa"/>
                </w:tcPr>
                <w:p w14:paraId="347C4CF7" w14:textId="77777777" w:rsidR="00A47DEA" w:rsidRPr="0023784D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134" w:type="dxa"/>
                </w:tcPr>
                <w:p w14:paraId="1FA171C7" w14:textId="77777777" w:rsidR="00A47DEA" w:rsidRPr="0023784D" w:rsidRDefault="00A47DEA" w:rsidP="00A47DEA">
                  <w:pPr>
                    <w:rPr>
                      <w:bCs/>
                    </w:rPr>
                  </w:pPr>
                </w:p>
              </w:tc>
            </w:tr>
            <w:tr w:rsidR="00A47DEA" w14:paraId="75CA7770" w14:textId="77777777" w:rsidTr="3CC6BF50">
              <w:tc>
                <w:tcPr>
                  <w:tcW w:w="9776" w:type="dxa"/>
                  <w:gridSpan w:val="5"/>
                </w:tcPr>
                <w:p w14:paraId="23B0C5E1" w14:textId="77777777" w:rsidR="00A47DEA" w:rsidRPr="0023784D" w:rsidRDefault="00A47DEA" w:rsidP="00A47DEA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Further details/comments:</w:t>
                  </w:r>
                </w:p>
                <w:p w14:paraId="4FA4165D" w14:textId="77777777" w:rsidR="00A47DEA" w:rsidRPr="0023784D" w:rsidRDefault="00A47DEA" w:rsidP="00A47DEA">
                  <w:pPr>
                    <w:rPr>
                      <w:bCs/>
                    </w:rPr>
                  </w:pPr>
                </w:p>
                <w:p w14:paraId="04D18AE7" w14:textId="77777777" w:rsidR="00A47DEA" w:rsidRPr="0023784D" w:rsidRDefault="00A47DEA" w:rsidP="00A47DEA">
                  <w:pPr>
                    <w:rPr>
                      <w:bCs/>
                    </w:rPr>
                  </w:pPr>
                </w:p>
              </w:tc>
            </w:tr>
            <w:tr w:rsidR="00A47DEA" w14:paraId="1D300E46" w14:textId="77777777" w:rsidTr="3CC6BF50">
              <w:tc>
                <w:tcPr>
                  <w:tcW w:w="9776" w:type="dxa"/>
                  <w:gridSpan w:val="5"/>
                </w:tcPr>
                <w:p w14:paraId="7354F460" w14:textId="77777777" w:rsidR="00A47DEA" w:rsidRPr="0023784D" w:rsidRDefault="00A47DEA" w:rsidP="00A47DEA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At what age did your child</w:t>
                  </w:r>
                </w:p>
              </w:tc>
            </w:tr>
            <w:tr w:rsidR="00A47DEA" w14:paraId="138035A8" w14:textId="77777777" w:rsidTr="3CC6BF50">
              <w:tc>
                <w:tcPr>
                  <w:tcW w:w="3060" w:type="dxa"/>
                </w:tcPr>
                <w:p w14:paraId="57A04F99" w14:textId="77777777" w:rsidR="00A47DEA" w:rsidRPr="00A47DEA" w:rsidRDefault="00A47DEA" w:rsidP="00A47DEA">
                  <w:r w:rsidRPr="00A47DEA">
                    <w:t>Sit up:</w:t>
                  </w:r>
                </w:p>
              </w:tc>
              <w:tc>
                <w:tcPr>
                  <w:tcW w:w="3060" w:type="dxa"/>
                </w:tcPr>
                <w:p w14:paraId="3C1A74F4" w14:textId="77777777" w:rsidR="00A47DEA" w:rsidRPr="00A47DEA" w:rsidRDefault="00A47DEA" w:rsidP="00A47DEA">
                  <w:r w:rsidRPr="00A47DEA">
                    <w:t>Crawl:</w:t>
                  </w:r>
                </w:p>
              </w:tc>
              <w:tc>
                <w:tcPr>
                  <w:tcW w:w="3656" w:type="dxa"/>
                  <w:gridSpan w:val="3"/>
                </w:tcPr>
                <w:p w14:paraId="5E057C58" w14:textId="77777777" w:rsidR="00A47DEA" w:rsidRPr="00A47DEA" w:rsidRDefault="00A47DEA" w:rsidP="00A47DEA">
                  <w:r w:rsidRPr="00A47DEA">
                    <w:t>Walk:</w:t>
                  </w:r>
                </w:p>
              </w:tc>
            </w:tr>
            <w:tr w:rsidR="00A47DEA" w14:paraId="1F11F185" w14:textId="77777777" w:rsidTr="3CC6BF50">
              <w:tc>
                <w:tcPr>
                  <w:tcW w:w="9776" w:type="dxa"/>
                  <w:gridSpan w:val="5"/>
                </w:tcPr>
                <w:p w14:paraId="389720E9" w14:textId="77777777" w:rsidR="00A47DEA" w:rsidRPr="00A47DEA" w:rsidRDefault="00A47DEA" w:rsidP="00A47DEA">
                  <w:r w:rsidRPr="00A47DEA">
                    <w:t xml:space="preserve">If your child did not crawl, please indicate how they moved around: </w:t>
                  </w:r>
                </w:p>
                <w:p w14:paraId="18D64AF0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700586D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5C2FA3AF" w14:textId="77777777" w:rsidTr="3CC6BF50">
              <w:tc>
                <w:tcPr>
                  <w:tcW w:w="9776" w:type="dxa"/>
                  <w:gridSpan w:val="5"/>
                </w:tcPr>
                <w:p w14:paraId="0E6B3CE2" w14:textId="77777777" w:rsidR="00A47DEA" w:rsidRPr="0023784D" w:rsidRDefault="00A47DEA" w:rsidP="00A47DEA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At what age did your child begin to use a few words?</w:t>
                  </w:r>
                </w:p>
                <w:p w14:paraId="25B2ECB5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42EA6AE" w14:textId="77777777" w:rsidTr="3CC6BF50">
              <w:tc>
                <w:tcPr>
                  <w:tcW w:w="7650" w:type="dxa"/>
                  <w:gridSpan w:val="3"/>
                  <w:shd w:val="clear" w:color="auto" w:fill="A6A6A6" w:themeFill="background2" w:themeFillShade="A6"/>
                </w:tcPr>
                <w:p w14:paraId="2AA758C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71067D59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134" w:type="dxa"/>
                </w:tcPr>
                <w:p w14:paraId="2103A71C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7B0286DA" w14:textId="77777777" w:rsidTr="3CC6BF50">
              <w:tc>
                <w:tcPr>
                  <w:tcW w:w="7650" w:type="dxa"/>
                  <w:gridSpan w:val="3"/>
                </w:tcPr>
                <w:p w14:paraId="2CBD1BF5" w14:textId="77777777" w:rsidR="00A47DEA" w:rsidRPr="0023784D" w:rsidRDefault="00A47DEA" w:rsidP="00A47DEA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Was your child understandable by people (other than family) by the age of 3?</w:t>
                  </w:r>
                </w:p>
              </w:tc>
              <w:tc>
                <w:tcPr>
                  <w:tcW w:w="992" w:type="dxa"/>
                </w:tcPr>
                <w:p w14:paraId="6DE6491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134" w:type="dxa"/>
                </w:tcPr>
                <w:p w14:paraId="368DDA75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419437E7" w14:textId="77777777" w:rsidTr="3CC6BF50">
              <w:tc>
                <w:tcPr>
                  <w:tcW w:w="7650" w:type="dxa"/>
                  <w:gridSpan w:val="3"/>
                </w:tcPr>
                <w:p w14:paraId="2AFC5CEC" w14:textId="5247508D" w:rsidR="00A47DEA" w:rsidRPr="0023784D" w:rsidRDefault="00A47DEA" w:rsidP="3CC6BF50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Did your child mispronounce words?</w:t>
                  </w:r>
                </w:p>
              </w:tc>
              <w:tc>
                <w:tcPr>
                  <w:tcW w:w="992" w:type="dxa"/>
                </w:tcPr>
                <w:p w14:paraId="2E8589C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134" w:type="dxa"/>
                </w:tcPr>
                <w:p w14:paraId="54043C9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07471C6B" w14:textId="77777777" w:rsidTr="3CC6BF50">
              <w:tc>
                <w:tcPr>
                  <w:tcW w:w="7650" w:type="dxa"/>
                  <w:gridSpan w:val="3"/>
                </w:tcPr>
                <w:p w14:paraId="6E317FB8" w14:textId="6E0F1212" w:rsidR="00A47DEA" w:rsidRPr="0023784D" w:rsidRDefault="00A47DEA" w:rsidP="3CC6BF50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Did your child have difficulties with clarity of speech?</w:t>
                  </w:r>
                </w:p>
              </w:tc>
              <w:tc>
                <w:tcPr>
                  <w:tcW w:w="992" w:type="dxa"/>
                </w:tcPr>
                <w:p w14:paraId="7BFD97C6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134" w:type="dxa"/>
                </w:tcPr>
                <w:p w14:paraId="4AB4705A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3CC6BF50" w14:paraId="25AEE104" w14:textId="77777777" w:rsidTr="3CC6BF50">
              <w:trPr>
                <w:trHeight w:val="300"/>
              </w:trPr>
              <w:tc>
                <w:tcPr>
                  <w:tcW w:w="9776" w:type="dxa"/>
                  <w:gridSpan w:val="5"/>
                </w:tcPr>
                <w:p w14:paraId="27FA2A2C" w14:textId="55BB58D8" w:rsidR="6D06CC7B" w:rsidRPr="0023784D" w:rsidRDefault="6D06CC7B" w:rsidP="3CC6BF50">
                  <w:pPr>
                    <w:rPr>
                      <w:bCs/>
                    </w:rPr>
                  </w:pPr>
                  <w:r w:rsidRPr="0023784D">
                    <w:rPr>
                      <w:bCs/>
                    </w:rPr>
                    <w:t>Do any difficulties with pronunciation or speech difficulties continue?</w:t>
                  </w:r>
                </w:p>
                <w:p w14:paraId="0E2BC128" w14:textId="27DB4431" w:rsidR="3CC6BF50" w:rsidRPr="0023784D" w:rsidRDefault="3CC6BF50" w:rsidP="3CC6BF50">
                  <w:pPr>
                    <w:rPr>
                      <w:bCs/>
                    </w:rPr>
                  </w:pPr>
                </w:p>
                <w:p w14:paraId="028E9BD9" w14:textId="3165B060" w:rsidR="3CC6BF50" w:rsidRPr="0023784D" w:rsidRDefault="3CC6BF50" w:rsidP="3CC6BF50">
                  <w:pPr>
                    <w:rPr>
                      <w:bCs/>
                    </w:rPr>
                  </w:pPr>
                </w:p>
              </w:tc>
            </w:tr>
          </w:tbl>
          <w:p w14:paraId="4E19E1AD" w14:textId="77777777" w:rsidR="00C75779" w:rsidRDefault="00C75779" w:rsidP="00F00DBF">
            <w:pPr>
              <w:rPr>
                <w:lang w:eastAsia="en-GB"/>
              </w:rPr>
            </w:pPr>
          </w:p>
          <w:p w14:paraId="51F39B83" w14:textId="77777777" w:rsidR="003A07A7" w:rsidRPr="00C75779" w:rsidRDefault="003A07A7" w:rsidP="00F00DBF">
            <w:pPr>
              <w:rPr>
                <w:sz w:val="28"/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736"/>
              <w:gridCol w:w="954"/>
              <w:gridCol w:w="950"/>
            </w:tblGrid>
            <w:tr w:rsidR="00C75779" w:rsidRPr="00C75779" w14:paraId="22076B4B" w14:textId="77777777" w:rsidTr="001F1D73">
              <w:tc>
                <w:tcPr>
                  <w:tcW w:w="10311" w:type="dxa"/>
                  <w:gridSpan w:val="3"/>
                  <w:shd w:val="clear" w:color="auto" w:fill="auto"/>
                </w:tcPr>
                <w:p w14:paraId="09A1DF7D" w14:textId="77777777" w:rsidR="00C75779" w:rsidRPr="0023784D" w:rsidRDefault="3994AB16" w:rsidP="3CC6BF50">
                  <w:pPr>
                    <w:rPr>
                      <w:color w:val="FFFFFF" w:themeColor="background2"/>
                    </w:rPr>
                  </w:pPr>
                  <w:r w:rsidRPr="0023784D">
                    <w:rPr>
                      <w:b/>
                      <w:bCs/>
                    </w:rPr>
                    <w:t xml:space="preserve">Hearing </w:t>
                  </w:r>
                </w:p>
              </w:tc>
            </w:tr>
            <w:tr w:rsidR="00A47DEA" w14:paraId="15D0958E" w14:textId="77777777" w:rsidTr="001F1D73">
              <w:tc>
                <w:tcPr>
                  <w:tcW w:w="8327" w:type="dxa"/>
                </w:tcPr>
                <w:p w14:paraId="7AB8F05D" w14:textId="77777777" w:rsidR="00A47DEA" w:rsidRDefault="4D6F936B" w:rsidP="3CC6BF50">
                  <w:r w:rsidRPr="0023784D">
                    <w:t>D</w:t>
                  </w:r>
                  <w:r w:rsidR="00A47DEA" w:rsidRPr="0023784D">
                    <w:t>oes your child have any difficulty with hearing?</w:t>
                  </w:r>
                </w:p>
                <w:p w14:paraId="11ABEE85" w14:textId="693393C6" w:rsidR="00C56247" w:rsidRPr="0023784D" w:rsidRDefault="00C56247" w:rsidP="3CC6BF50"/>
              </w:tc>
              <w:tc>
                <w:tcPr>
                  <w:tcW w:w="992" w:type="dxa"/>
                </w:tcPr>
                <w:p w14:paraId="0BEA28BB" w14:textId="77777777" w:rsidR="00A47DEA" w:rsidRPr="00A47DEA" w:rsidRDefault="00A47DEA" w:rsidP="00A47DEA">
                  <w:r w:rsidRPr="00A47DEA">
                    <w:t>Yes</w:t>
                  </w:r>
                </w:p>
              </w:tc>
              <w:tc>
                <w:tcPr>
                  <w:tcW w:w="992" w:type="dxa"/>
                </w:tcPr>
                <w:p w14:paraId="31293B31" w14:textId="77777777" w:rsidR="00A47DEA" w:rsidRPr="00A47DEA" w:rsidRDefault="00A47DEA" w:rsidP="00A47DEA">
                  <w:r w:rsidRPr="00A47DEA">
                    <w:t>No</w:t>
                  </w:r>
                </w:p>
              </w:tc>
            </w:tr>
            <w:tr w:rsidR="00A47DEA" w14:paraId="51CFCDD9" w14:textId="77777777" w:rsidTr="001F1D73">
              <w:tc>
                <w:tcPr>
                  <w:tcW w:w="10311" w:type="dxa"/>
                  <w:gridSpan w:val="3"/>
                </w:tcPr>
                <w:p w14:paraId="7E061863" w14:textId="77777777" w:rsidR="00A47DEA" w:rsidRPr="0023784D" w:rsidRDefault="00A47DEA" w:rsidP="00A47DEA">
                  <w:r w:rsidRPr="0023784D">
                    <w:t>If yes</w:t>
                  </w:r>
                  <w:r w:rsidR="00C75779" w:rsidRPr="0023784D">
                    <w:t>,</w:t>
                  </w:r>
                  <w:r w:rsidRPr="0023784D">
                    <w:t xml:space="preserve"> please provide details</w:t>
                  </w:r>
                  <w:r w:rsidR="00993CF5" w:rsidRPr="0023784D">
                    <w:t>:</w:t>
                  </w:r>
                </w:p>
                <w:p w14:paraId="4AE289D2" w14:textId="77777777" w:rsidR="00A47DEA" w:rsidRDefault="00A47DEA" w:rsidP="00A47DEA"/>
                <w:p w14:paraId="1F44C6F7" w14:textId="77777777" w:rsidR="009B1A4A" w:rsidRPr="0023784D" w:rsidRDefault="009B1A4A" w:rsidP="00A47DEA"/>
                <w:p w14:paraId="6FCE20DE" w14:textId="77777777" w:rsidR="00A47DEA" w:rsidRPr="0023784D" w:rsidRDefault="00A47DEA" w:rsidP="00A47DEA"/>
              </w:tc>
            </w:tr>
            <w:tr w:rsidR="006161B6" w14:paraId="157F9465" w14:textId="77777777" w:rsidTr="001F1D73">
              <w:tc>
                <w:tcPr>
                  <w:tcW w:w="8327" w:type="dxa"/>
                </w:tcPr>
                <w:p w14:paraId="2C18D892" w14:textId="0AF571A0" w:rsidR="006161B6" w:rsidRPr="0023784D" w:rsidRDefault="07F1585C" w:rsidP="006161B6">
                  <w:pPr>
                    <w:spacing w:line="276" w:lineRule="auto"/>
                  </w:pPr>
                  <w:r w:rsidRPr="0023784D">
                    <w:t>Have they got a</w:t>
                  </w:r>
                  <w:r w:rsidR="006161B6" w:rsidRPr="0023784D">
                    <w:t xml:space="preserve"> history of ear infections, glue ear or grommets?</w:t>
                  </w:r>
                </w:p>
              </w:tc>
              <w:tc>
                <w:tcPr>
                  <w:tcW w:w="992" w:type="dxa"/>
                </w:tcPr>
                <w:p w14:paraId="5039319B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Yes</w:t>
                  </w:r>
                </w:p>
              </w:tc>
              <w:tc>
                <w:tcPr>
                  <w:tcW w:w="992" w:type="dxa"/>
                </w:tcPr>
                <w:p w14:paraId="3D30D59C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No</w:t>
                  </w:r>
                </w:p>
              </w:tc>
            </w:tr>
            <w:tr w:rsidR="006161B6" w14:paraId="09440D99" w14:textId="77777777" w:rsidTr="001F1D73">
              <w:tc>
                <w:tcPr>
                  <w:tcW w:w="10311" w:type="dxa"/>
                  <w:gridSpan w:val="3"/>
                </w:tcPr>
                <w:p w14:paraId="5A6CAE8C" w14:textId="3EF8BD90" w:rsidR="006161B6" w:rsidRDefault="006161B6" w:rsidP="006161B6">
                  <w:pPr>
                    <w:spacing w:line="276" w:lineRule="auto"/>
                  </w:pPr>
                  <w:proofErr w:type="spellStart"/>
                  <w:r>
                    <w:t>lf</w:t>
                  </w:r>
                  <w:proofErr w:type="spellEnd"/>
                  <w:r>
                    <w:t xml:space="preserve"> yes, please provide further details</w:t>
                  </w:r>
                  <w:r w:rsidR="00C76471">
                    <w:t xml:space="preserve">, e.g., age they had grommets </w:t>
                  </w:r>
                </w:p>
                <w:p w14:paraId="325B074B" w14:textId="77777777" w:rsidR="00C56247" w:rsidRDefault="00C56247" w:rsidP="006161B6">
                  <w:pPr>
                    <w:spacing w:line="276" w:lineRule="auto"/>
                  </w:pPr>
                </w:p>
                <w:p w14:paraId="1671121F" w14:textId="77777777" w:rsidR="006161B6" w:rsidRDefault="006161B6" w:rsidP="006161B6">
                  <w:pPr>
                    <w:spacing w:line="276" w:lineRule="auto"/>
                  </w:pPr>
                </w:p>
                <w:p w14:paraId="0AD0D9E6" w14:textId="77777777" w:rsidR="006161B6" w:rsidRDefault="006161B6" w:rsidP="006161B6">
                  <w:pPr>
                    <w:spacing w:line="276" w:lineRule="auto"/>
                  </w:pPr>
                </w:p>
              </w:tc>
            </w:tr>
          </w:tbl>
          <w:p w14:paraId="12CA4D2C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9639" w:type="dxa"/>
              <w:tblLook w:val="04A0" w:firstRow="1" w:lastRow="0" w:firstColumn="1" w:lastColumn="0" w:noHBand="0" w:noVBand="1"/>
            </w:tblPr>
            <w:tblGrid>
              <w:gridCol w:w="7692"/>
              <w:gridCol w:w="992"/>
              <w:gridCol w:w="955"/>
            </w:tblGrid>
            <w:tr w:rsidR="008638A0" w14:paraId="60143075" w14:textId="77777777" w:rsidTr="0023784D">
              <w:tc>
                <w:tcPr>
                  <w:tcW w:w="96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5FF595D" w14:textId="77777777" w:rsidR="008638A0" w:rsidRPr="0023784D" w:rsidRDefault="4068F0E0" w:rsidP="3CC6BF50">
                  <w:pPr>
                    <w:spacing w:line="276" w:lineRule="auto"/>
                    <w:rPr>
                      <w:color w:val="FFFFFF" w:themeColor="background2"/>
                    </w:rPr>
                  </w:pPr>
                  <w:r w:rsidRPr="0023784D">
                    <w:rPr>
                      <w:b/>
                      <w:bCs/>
                    </w:rPr>
                    <w:t>Medical Information</w:t>
                  </w:r>
                </w:p>
              </w:tc>
            </w:tr>
            <w:tr w:rsidR="008638A0" w14:paraId="24B56BDE" w14:textId="77777777" w:rsidTr="3CC6BF50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0193D319" w14:textId="77777777" w:rsidR="008638A0" w:rsidRDefault="008638A0" w:rsidP="008638A0">
                  <w:pPr>
                    <w:spacing w:line="276" w:lineRule="auto"/>
                  </w:pPr>
                  <w:r w:rsidRPr="008638A0">
                    <w:t>Does your child have an</w:t>
                  </w:r>
                  <w:r>
                    <w:t>y underlying medical conditions?</w:t>
                  </w:r>
                </w:p>
                <w:p w14:paraId="1F160A5A" w14:textId="678D222A" w:rsidR="008638A0" w:rsidRPr="008638A0" w:rsidRDefault="008638A0" w:rsidP="008638A0">
                  <w:pPr>
                    <w:spacing w:line="276" w:lineRule="auto"/>
                  </w:pPr>
                  <w:r w:rsidRPr="008638A0">
                    <w:t>e.g.</w:t>
                  </w:r>
                  <w:r w:rsidR="00C76471">
                    <w:t>,</w:t>
                  </w:r>
                  <w:r w:rsidRPr="008638A0">
                    <w:t xml:space="preserve"> epilepsy, cerebral palsy</w:t>
                  </w:r>
                </w:p>
                <w:p w14:paraId="2B97CEE0" w14:textId="77777777" w:rsidR="008638A0" w:rsidRDefault="008638A0" w:rsidP="008638A0">
                  <w:pPr>
                    <w:spacing w:line="276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79E844D8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Yes</w:t>
                  </w:r>
                </w:p>
              </w:tc>
              <w:tc>
                <w:tcPr>
                  <w:tcW w:w="9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5EA61661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No</w:t>
                  </w:r>
                </w:p>
              </w:tc>
            </w:tr>
            <w:tr w:rsidR="008638A0" w14:paraId="0FF8DE31" w14:textId="77777777" w:rsidTr="3CC6BF50">
              <w:tc>
                <w:tcPr>
                  <w:tcW w:w="96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5EF7FB50" w14:textId="77777777" w:rsidR="008638A0" w:rsidRDefault="008638A0" w:rsidP="008638A0">
                  <w:pPr>
                    <w:spacing w:line="276" w:lineRule="auto"/>
                  </w:pPr>
                  <w:r>
                    <w:t>If yes, please give details:</w:t>
                  </w:r>
                </w:p>
                <w:p w14:paraId="6A7119D5" w14:textId="77777777" w:rsidR="008638A0" w:rsidRPr="008638A0" w:rsidRDefault="008638A0" w:rsidP="008638A0">
                  <w:pPr>
                    <w:spacing w:line="276" w:lineRule="auto"/>
                  </w:pPr>
                </w:p>
              </w:tc>
            </w:tr>
            <w:tr w:rsidR="008638A0" w14:paraId="4C9794F9" w14:textId="77777777" w:rsidTr="3CC6BF50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70C129" w14:textId="77777777" w:rsidR="008638A0" w:rsidRPr="0023784D" w:rsidRDefault="008638A0" w:rsidP="008638A0">
                  <w:pPr>
                    <w:spacing w:line="276" w:lineRule="auto"/>
                    <w:rPr>
                      <w:bCs/>
                    </w:rPr>
                  </w:pPr>
                  <w:r w:rsidRPr="0023784D">
                    <w:rPr>
                      <w:bCs/>
                    </w:rPr>
                    <w:t>Is your child on any regular medication that may be relevant?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AF270C" w14:textId="77777777" w:rsidR="008638A0" w:rsidRDefault="008638A0" w:rsidP="008638A0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9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79D971" w14:textId="77777777" w:rsidR="008638A0" w:rsidRDefault="008638A0" w:rsidP="008638A0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8638A0" w14:paraId="12F02914" w14:textId="77777777" w:rsidTr="3CC6BF50">
              <w:tc>
                <w:tcPr>
                  <w:tcW w:w="96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3AF4E3" w14:textId="77777777" w:rsidR="008638A0" w:rsidRDefault="008638A0" w:rsidP="008638A0">
                  <w:pPr>
                    <w:spacing w:line="276" w:lineRule="auto"/>
                  </w:pPr>
                  <w:r>
                    <w:t xml:space="preserve">If yes, please give details: </w:t>
                  </w:r>
                </w:p>
                <w:p w14:paraId="6502BF73" w14:textId="77777777" w:rsidR="00C56247" w:rsidRDefault="00C56247" w:rsidP="008638A0">
                  <w:pPr>
                    <w:spacing w:line="276" w:lineRule="auto"/>
                  </w:pPr>
                </w:p>
                <w:p w14:paraId="6AD4DB6A" w14:textId="77777777" w:rsidR="009B1A4A" w:rsidRDefault="009B1A4A" w:rsidP="008638A0">
                  <w:pPr>
                    <w:spacing w:line="276" w:lineRule="auto"/>
                  </w:pPr>
                </w:p>
                <w:p w14:paraId="66D19FE6" w14:textId="77777777" w:rsidR="008638A0" w:rsidRDefault="008638A0" w:rsidP="008638A0">
                  <w:pPr>
                    <w:spacing w:line="276" w:lineRule="auto"/>
                  </w:pPr>
                </w:p>
              </w:tc>
            </w:tr>
          </w:tbl>
          <w:p w14:paraId="226494AC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9640" w:type="dxa"/>
              <w:tblLook w:val="04A0" w:firstRow="1" w:lastRow="0" w:firstColumn="1" w:lastColumn="0" w:noHBand="0" w:noVBand="1"/>
            </w:tblPr>
            <w:tblGrid>
              <w:gridCol w:w="7230"/>
              <w:gridCol w:w="1276"/>
              <w:gridCol w:w="1134"/>
            </w:tblGrid>
            <w:tr w:rsidR="00EF705E" w14:paraId="251A065C" w14:textId="77777777" w:rsidTr="0023784D">
              <w:tc>
                <w:tcPr>
                  <w:tcW w:w="964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B3503D" w14:textId="3A7E2289" w:rsidR="00EF705E" w:rsidRPr="0023784D" w:rsidRDefault="101D327B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23784D">
                    <w:rPr>
                      <w:b/>
                      <w:bCs/>
                    </w:rPr>
                    <w:t xml:space="preserve">Family History </w:t>
                  </w:r>
                </w:p>
              </w:tc>
            </w:tr>
            <w:tr w:rsidR="00C17D46" w14:paraId="447F24B0" w14:textId="77777777" w:rsidTr="3CC6BF50">
              <w:tc>
                <w:tcPr>
                  <w:tcW w:w="72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A84B00" w14:textId="77777777" w:rsidR="00C17D46" w:rsidRPr="0023784D" w:rsidRDefault="00C17D46" w:rsidP="00C17D46">
                  <w:pPr>
                    <w:spacing w:line="276" w:lineRule="auto"/>
                    <w:rPr>
                      <w:bCs/>
                    </w:rPr>
                  </w:pPr>
                  <w:r w:rsidRPr="0023784D">
                    <w:rPr>
                      <w:bCs/>
                    </w:rPr>
                    <w:t>Have any family members experienced difficulties with spelling / reading / learning OR have a diagnosis of dyslexia?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520189" w14:textId="77777777" w:rsidR="00C17D46" w:rsidRDefault="00C17D46" w:rsidP="00C17D46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11CA00" w14:textId="77777777" w:rsidR="00C17D46" w:rsidRDefault="00C17D46" w:rsidP="00C17D46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C17D46" w14:paraId="7E819024" w14:textId="77777777" w:rsidTr="3CC6BF50">
              <w:tc>
                <w:tcPr>
                  <w:tcW w:w="964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AF40BD" w14:textId="77777777" w:rsidR="00C17D46" w:rsidRDefault="00C17D46" w:rsidP="00C17D46">
                  <w:pPr>
                    <w:spacing w:line="276" w:lineRule="auto"/>
                  </w:pPr>
                  <w:r>
                    <w:t>If yes, please indicate relationship to child and describe the difficulties:</w:t>
                  </w:r>
                </w:p>
                <w:p w14:paraId="5EEAB75D" w14:textId="77777777" w:rsidR="00C17D46" w:rsidRDefault="00C17D46" w:rsidP="00C17D46">
                  <w:pPr>
                    <w:spacing w:line="276" w:lineRule="auto"/>
                  </w:pPr>
                </w:p>
                <w:p w14:paraId="4A537378" w14:textId="4FFAADCF" w:rsidR="00E45566" w:rsidRDefault="00E45566" w:rsidP="00C17D46">
                  <w:pPr>
                    <w:spacing w:line="276" w:lineRule="auto"/>
                  </w:pPr>
                </w:p>
              </w:tc>
            </w:tr>
            <w:tr w:rsidR="00EB0E16" w14:paraId="58F88995" w14:textId="77777777" w:rsidTr="3CC6BF50">
              <w:tc>
                <w:tcPr>
                  <w:tcW w:w="72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83B535" w14:textId="77777777" w:rsidR="00EB0E16" w:rsidRPr="002D03A8" w:rsidRDefault="00EB0E16" w:rsidP="00EB0E16">
                  <w:pPr>
                    <w:spacing w:line="276" w:lineRule="auto"/>
                  </w:pPr>
                  <w:r w:rsidRPr="002D03A8">
                    <w:t>Is English the child’s first language</w:t>
                  </w:r>
                  <w:r>
                    <w:t>?</w:t>
                  </w:r>
                  <w:r w:rsidRPr="002D03A8"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CB7D1C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8B6042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2D03A8" w14:paraId="4337147E" w14:textId="77777777" w:rsidTr="3CC6BF50">
              <w:tc>
                <w:tcPr>
                  <w:tcW w:w="964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C30F84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If no, please answer the following:</w:t>
                  </w:r>
                </w:p>
              </w:tc>
            </w:tr>
            <w:tr w:rsidR="002D03A8" w14:paraId="07C917B4" w14:textId="77777777" w:rsidTr="3CC6BF50">
              <w:tc>
                <w:tcPr>
                  <w:tcW w:w="964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1A01F0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Language spoken at home?</w:t>
                  </w:r>
                </w:p>
              </w:tc>
            </w:tr>
            <w:tr w:rsidR="002D03A8" w14:paraId="160697F5" w14:textId="77777777" w:rsidTr="3CC6BF50">
              <w:tc>
                <w:tcPr>
                  <w:tcW w:w="964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9EFAC1" w14:textId="56E48936" w:rsidR="002D03A8" w:rsidRPr="002D03A8" w:rsidRDefault="002D03A8" w:rsidP="002D03A8">
                  <w:pPr>
                    <w:spacing w:line="276" w:lineRule="auto"/>
                  </w:pPr>
                  <w:r>
                    <w:t xml:space="preserve">Length of time in the UK or </w:t>
                  </w:r>
                  <w:r w:rsidR="00E044DA">
                    <w:t>English-speaking</w:t>
                  </w:r>
                  <w:r>
                    <w:t xml:space="preserve"> country</w:t>
                  </w:r>
                </w:p>
              </w:tc>
            </w:tr>
            <w:tr w:rsidR="00EB0E16" w14:paraId="54E5D1E5" w14:textId="77777777" w:rsidTr="3CC6BF50">
              <w:tc>
                <w:tcPr>
                  <w:tcW w:w="72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003D51" w14:textId="77777777" w:rsidR="00EB0E16" w:rsidRDefault="00EB0E16" w:rsidP="002D03A8">
                  <w:pPr>
                    <w:spacing w:line="276" w:lineRule="auto"/>
                  </w:pPr>
                  <w:r w:rsidRPr="002D03A8">
                    <w:t xml:space="preserve">Does the child experience difficulties with literacy in </w:t>
                  </w:r>
                  <w:proofErr w:type="gramStart"/>
                  <w:r w:rsidRPr="002D03A8">
                    <w:t>their</w:t>
                  </w:r>
                  <w:proofErr w:type="gramEnd"/>
                  <w:r w:rsidRPr="002D03A8">
                    <w:t xml:space="preserve"> </w:t>
                  </w:r>
                </w:p>
                <w:p w14:paraId="2A3C122D" w14:textId="02BD3DC0" w:rsidR="009B1A4A" w:rsidRDefault="00EB0E16" w:rsidP="002D03A8">
                  <w:pPr>
                    <w:spacing w:line="276" w:lineRule="auto"/>
                  </w:pPr>
                  <w:r>
                    <w:t xml:space="preserve">first language?  </w:t>
                  </w:r>
                  <w:r w:rsidRPr="002D03A8">
                    <w:t>If yes, please provide details:</w:t>
                  </w:r>
                </w:p>
                <w:p w14:paraId="223CFF74" w14:textId="551AFF4C" w:rsidR="00C56247" w:rsidRPr="002D03A8" w:rsidRDefault="00C56247" w:rsidP="002D03A8">
                  <w:pPr>
                    <w:spacing w:line="276" w:lineRule="auto"/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20D35E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5988E7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</w:tbl>
          <w:p w14:paraId="1A827A81" w14:textId="77777777" w:rsidR="00135E56" w:rsidRPr="00F00DBF" w:rsidRDefault="00135E56" w:rsidP="00F00DBF">
            <w:pPr>
              <w:rPr>
                <w:lang w:eastAsia="en-GB"/>
              </w:rPr>
            </w:pPr>
          </w:p>
        </w:tc>
      </w:tr>
    </w:tbl>
    <w:p w14:paraId="6E96DCD8" w14:textId="77777777" w:rsidR="00217FF6" w:rsidRDefault="00217FF6" w:rsidP="00217FF6"/>
    <w:p w14:paraId="6D48FB26" w14:textId="77777777" w:rsidR="00F079E1" w:rsidRDefault="00F079E1" w:rsidP="00217FF6"/>
    <w:tbl>
      <w:tblPr>
        <w:tblStyle w:val="TableGrid"/>
        <w:tblW w:w="10768" w:type="dxa"/>
        <w:jc w:val="center"/>
        <w:tblLook w:val="04A0" w:firstRow="1" w:lastRow="0" w:firstColumn="1" w:lastColumn="0" w:noHBand="0" w:noVBand="1"/>
      </w:tblPr>
      <w:tblGrid>
        <w:gridCol w:w="9370"/>
        <w:gridCol w:w="1398"/>
      </w:tblGrid>
      <w:tr w:rsidR="00217FF6" w14:paraId="0FFE7407" w14:textId="77777777" w:rsidTr="00F079E1">
        <w:trPr>
          <w:jc w:val="center"/>
        </w:trPr>
        <w:tc>
          <w:tcPr>
            <w:tcW w:w="10768" w:type="dxa"/>
            <w:gridSpan w:val="2"/>
            <w:shd w:val="clear" w:color="auto" w:fill="auto"/>
          </w:tcPr>
          <w:p w14:paraId="2CA34E45" w14:textId="77777777" w:rsidR="00217FF6" w:rsidRPr="0023784D" w:rsidRDefault="00217FF6" w:rsidP="005161D8">
            <w:pPr>
              <w:spacing w:line="276" w:lineRule="auto"/>
              <w:rPr>
                <w:color w:val="FFFFFF" w:themeColor="background2"/>
              </w:rPr>
            </w:pPr>
            <w:r w:rsidRPr="0023784D">
              <w:rPr>
                <w:b/>
                <w:bCs/>
              </w:rPr>
              <w:lastRenderedPageBreak/>
              <w:t xml:space="preserve">Speech, Language and Communication </w:t>
            </w:r>
          </w:p>
        </w:tc>
      </w:tr>
      <w:tr w:rsidR="00217FF6" w14:paraId="51A42B09" w14:textId="77777777" w:rsidTr="00F079E1">
        <w:trPr>
          <w:jc w:val="center"/>
        </w:trPr>
        <w:tc>
          <w:tcPr>
            <w:tcW w:w="93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B5E48B" w14:textId="77777777" w:rsidR="00217FF6" w:rsidRPr="00F079E1" w:rsidRDefault="00217FF6" w:rsidP="005161D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F079E1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0D8495" w14:textId="77777777" w:rsidR="00217FF6" w:rsidRDefault="00217FF6" w:rsidP="005161D8">
            <w:pPr>
              <w:spacing w:line="276" w:lineRule="auto"/>
              <w:jc w:val="center"/>
            </w:pPr>
            <w:r>
              <w:rPr>
                <w:b/>
              </w:rPr>
              <w:t>Yes</w:t>
            </w:r>
          </w:p>
        </w:tc>
      </w:tr>
      <w:tr w:rsidR="00217FF6" w14:paraId="57658DFA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2213C91F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finding the right word to describe things</w:t>
            </w:r>
          </w:p>
        </w:tc>
        <w:tc>
          <w:tcPr>
            <w:tcW w:w="1398" w:type="dxa"/>
          </w:tcPr>
          <w:p w14:paraId="6C175D5C" w14:textId="77777777" w:rsidR="00217FF6" w:rsidRDefault="00217FF6" w:rsidP="005161D8">
            <w:pPr>
              <w:spacing w:line="276" w:lineRule="auto"/>
            </w:pPr>
          </w:p>
        </w:tc>
      </w:tr>
      <w:tr w:rsidR="00217FF6" w14:paraId="6161160B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6E049DE3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spronounces words</w:t>
            </w:r>
          </w:p>
        </w:tc>
        <w:tc>
          <w:tcPr>
            <w:tcW w:w="1398" w:type="dxa"/>
          </w:tcPr>
          <w:p w14:paraId="422A0726" w14:textId="77777777" w:rsidR="00217FF6" w:rsidRDefault="00217FF6" w:rsidP="005161D8">
            <w:pPr>
              <w:spacing w:line="276" w:lineRule="auto"/>
            </w:pPr>
          </w:p>
        </w:tc>
      </w:tr>
      <w:tr w:rsidR="00217FF6" w14:paraId="62601333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64978AA5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Needs additional time to produce an oral response</w:t>
            </w:r>
          </w:p>
        </w:tc>
        <w:tc>
          <w:tcPr>
            <w:tcW w:w="1398" w:type="dxa"/>
          </w:tcPr>
          <w:p w14:paraId="24AED64D" w14:textId="77777777" w:rsidR="00217FF6" w:rsidRDefault="00217FF6" w:rsidP="005161D8">
            <w:pPr>
              <w:spacing w:line="276" w:lineRule="auto"/>
            </w:pPr>
          </w:p>
        </w:tc>
      </w:tr>
      <w:tr w:rsidR="00217FF6" w14:paraId="77C74D1F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1ACD7375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standing non-literal language </w:t>
            </w:r>
          </w:p>
        </w:tc>
        <w:tc>
          <w:tcPr>
            <w:tcW w:w="1398" w:type="dxa"/>
          </w:tcPr>
          <w:p w14:paraId="56D30082" w14:textId="77777777" w:rsidR="00217FF6" w:rsidRDefault="00217FF6" w:rsidP="005161D8">
            <w:pPr>
              <w:spacing w:line="276" w:lineRule="auto"/>
            </w:pPr>
          </w:p>
        </w:tc>
      </w:tr>
      <w:tr w:rsidR="00217FF6" w14:paraId="72F0F770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33E68C8F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learning and using new words</w:t>
            </w:r>
          </w:p>
        </w:tc>
        <w:tc>
          <w:tcPr>
            <w:tcW w:w="1398" w:type="dxa"/>
          </w:tcPr>
          <w:p w14:paraId="2EAB0BD0" w14:textId="77777777" w:rsidR="00217FF6" w:rsidRDefault="00217FF6" w:rsidP="005161D8">
            <w:pPr>
              <w:spacing w:line="276" w:lineRule="auto"/>
            </w:pPr>
          </w:p>
        </w:tc>
      </w:tr>
      <w:tr w:rsidR="00217FF6" w14:paraId="1AA87668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21516B77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making longer sentences</w:t>
            </w:r>
          </w:p>
        </w:tc>
        <w:tc>
          <w:tcPr>
            <w:tcW w:w="1398" w:type="dxa"/>
          </w:tcPr>
          <w:p w14:paraId="4B947DBC" w14:textId="77777777" w:rsidR="00217FF6" w:rsidRDefault="00217FF6" w:rsidP="005161D8">
            <w:pPr>
              <w:spacing w:line="276" w:lineRule="auto"/>
            </w:pPr>
          </w:p>
        </w:tc>
      </w:tr>
      <w:tr w:rsidR="00217FF6" w14:paraId="700E22F3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4BD336D7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auses a lot while talking or restarts sentences</w:t>
            </w:r>
          </w:p>
        </w:tc>
        <w:tc>
          <w:tcPr>
            <w:tcW w:w="1398" w:type="dxa"/>
          </w:tcPr>
          <w:p w14:paraId="00EBC5C1" w14:textId="77777777" w:rsidR="00217FF6" w:rsidRDefault="00217FF6" w:rsidP="005161D8">
            <w:pPr>
              <w:spacing w:line="276" w:lineRule="auto"/>
            </w:pPr>
          </w:p>
        </w:tc>
      </w:tr>
      <w:tr w:rsidR="00217FF6" w14:paraId="6658CDBA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695FBA10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understand and make up stories</w:t>
            </w:r>
          </w:p>
        </w:tc>
        <w:tc>
          <w:tcPr>
            <w:tcW w:w="1398" w:type="dxa"/>
          </w:tcPr>
          <w:p w14:paraId="1871F1E0" w14:textId="77777777" w:rsidR="00217FF6" w:rsidRDefault="00217FF6" w:rsidP="005161D8">
            <w:pPr>
              <w:spacing w:line="276" w:lineRule="auto"/>
            </w:pPr>
          </w:p>
        </w:tc>
      </w:tr>
      <w:tr w:rsidR="00217FF6" w14:paraId="332469DB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77D950FA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keeping up with conversations</w:t>
            </w:r>
          </w:p>
        </w:tc>
        <w:tc>
          <w:tcPr>
            <w:tcW w:w="1398" w:type="dxa"/>
          </w:tcPr>
          <w:p w14:paraId="6704830D" w14:textId="77777777" w:rsidR="00217FF6" w:rsidRDefault="00217FF6" w:rsidP="005161D8">
            <w:pPr>
              <w:spacing w:line="276" w:lineRule="auto"/>
            </w:pPr>
          </w:p>
        </w:tc>
      </w:tr>
      <w:tr w:rsidR="00217FF6" w14:paraId="2865FE72" w14:textId="77777777" w:rsidTr="00F079E1">
        <w:trPr>
          <w:jc w:val="center"/>
        </w:trPr>
        <w:tc>
          <w:tcPr>
            <w:tcW w:w="9370" w:type="dxa"/>
            <w:shd w:val="clear" w:color="auto" w:fill="auto"/>
            <w:vAlign w:val="bottom"/>
          </w:tcPr>
          <w:p w14:paraId="16FDD220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elayed acquisition of speech and language</w:t>
            </w:r>
          </w:p>
        </w:tc>
        <w:tc>
          <w:tcPr>
            <w:tcW w:w="1398" w:type="dxa"/>
          </w:tcPr>
          <w:p w14:paraId="2272C7C1" w14:textId="77777777" w:rsidR="00217FF6" w:rsidRDefault="00217FF6" w:rsidP="005161D8">
            <w:pPr>
              <w:spacing w:line="276" w:lineRule="auto"/>
            </w:pPr>
          </w:p>
        </w:tc>
      </w:tr>
      <w:tr w:rsidR="00217FF6" w14:paraId="6C1E2595" w14:textId="77777777" w:rsidTr="00F079E1">
        <w:trPr>
          <w:jc w:val="center"/>
        </w:trPr>
        <w:tc>
          <w:tcPr>
            <w:tcW w:w="10768" w:type="dxa"/>
            <w:gridSpan w:val="2"/>
          </w:tcPr>
          <w:p w14:paraId="6BDF3241" w14:textId="3D81302B" w:rsidR="00217FF6" w:rsidRPr="0023784D" w:rsidRDefault="00217FF6" w:rsidP="0EDAAD43">
            <w:pPr>
              <w:spacing w:line="276" w:lineRule="auto"/>
            </w:pPr>
            <w:r w:rsidRPr="0023784D">
              <w:t xml:space="preserve">Please provide any additional information, </w:t>
            </w:r>
            <w:r w:rsidR="2DB6CA27" w:rsidRPr="0023784D">
              <w:t>such as intervention, support, difficulties producing a particular sound ...</w:t>
            </w:r>
          </w:p>
          <w:p w14:paraId="6C97D575" w14:textId="77777777" w:rsidR="00217FF6" w:rsidRDefault="00217FF6" w:rsidP="005161D8">
            <w:pPr>
              <w:spacing w:line="276" w:lineRule="auto"/>
            </w:pPr>
          </w:p>
          <w:p w14:paraId="17E4CE6F" w14:textId="77777777" w:rsidR="00217FF6" w:rsidRDefault="00217FF6" w:rsidP="005161D8">
            <w:pPr>
              <w:spacing w:line="276" w:lineRule="auto"/>
            </w:pPr>
          </w:p>
          <w:p w14:paraId="3FD04593" w14:textId="77777777" w:rsidR="00217FF6" w:rsidRDefault="00217FF6" w:rsidP="005161D8">
            <w:pPr>
              <w:spacing w:line="276" w:lineRule="auto"/>
            </w:pPr>
          </w:p>
          <w:p w14:paraId="3409FCA8" w14:textId="77777777" w:rsidR="00217FF6" w:rsidRDefault="00217FF6" w:rsidP="005161D8">
            <w:pPr>
              <w:spacing w:line="276" w:lineRule="auto"/>
            </w:pPr>
          </w:p>
          <w:p w14:paraId="7E2E9437" w14:textId="77777777" w:rsidR="00217FF6" w:rsidRDefault="00217FF6" w:rsidP="005161D8">
            <w:pPr>
              <w:spacing w:line="276" w:lineRule="auto"/>
            </w:pPr>
          </w:p>
          <w:p w14:paraId="5BF9045B" w14:textId="77777777" w:rsidR="00217FF6" w:rsidRDefault="00217FF6" w:rsidP="005161D8">
            <w:pPr>
              <w:spacing w:line="276" w:lineRule="auto"/>
            </w:pPr>
          </w:p>
          <w:p w14:paraId="7B28F2FE" w14:textId="77777777" w:rsidR="00217FF6" w:rsidRDefault="00217FF6" w:rsidP="005161D8">
            <w:pPr>
              <w:spacing w:line="276" w:lineRule="auto"/>
            </w:pPr>
          </w:p>
          <w:p w14:paraId="0C21148D" w14:textId="77777777" w:rsidR="00217FF6" w:rsidRDefault="00217FF6" w:rsidP="005161D8">
            <w:pPr>
              <w:spacing w:line="276" w:lineRule="auto"/>
            </w:pPr>
          </w:p>
        </w:tc>
      </w:tr>
    </w:tbl>
    <w:p w14:paraId="5B94C674" w14:textId="77777777" w:rsidR="00217FF6" w:rsidRDefault="00217FF6" w:rsidP="00217FF6">
      <w:pPr>
        <w:tabs>
          <w:tab w:val="left" w:pos="5970"/>
        </w:tabs>
        <w:rPr>
          <w:sz w:val="28"/>
        </w:rPr>
      </w:pPr>
      <w:r>
        <w:rPr>
          <w:sz w:val="28"/>
        </w:rPr>
        <w:tab/>
      </w:r>
    </w:p>
    <w:p w14:paraId="1B1F3DB9" w14:textId="77777777" w:rsidR="00217FF6" w:rsidRDefault="00217FF6" w:rsidP="3CC6BF50"/>
    <w:p w14:paraId="5ACC8572" w14:textId="77777777" w:rsidR="00217FF6" w:rsidRDefault="00217FF6" w:rsidP="3CC6BF50"/>
    <w:tbl>
      <w:tblPr>
        <w:tblStyle w:val="TableGrid"/>
        <w:tblW w:w="10773" w:type="dxa"/>
        <w:jc w:val="center"/>
        <w:tblLook w:val="04A0" w:firstRow="1" w:lastRow="0" w:firstColumn="1" w:lastColumn="0" w:noHBand="0" w:noVBand="1"/>
      </w:tblPr>
      <w:tblGrid>
        <w:gridCol w:w="9922"/>
        <w:gridCol w:w="851"/>
      </w:tblGrid>
      <w:tr w:rsidR="00C85EA7" w14:paraId="7767FAA4" w14:textId="77777777" w:rsidTr="0023784D">
        <w:trPr>
          <w:trHeight w:val="335"/>
          <w:jc w:val="center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354A15" w14:textId="77777777" w:rsidR="00C85EA7" w:rsidRPr="0023784D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23784D">
              <w:rPr>
                <w:b/>
                <w:bCs/>
              </w:rPr>
              <w:t>Literacy</w:t>
            </w:r>
          </w:p>
        </w:tc>
      </w:tr>
      <w:tr w:rsidR="00C85EA7" w14:paraId="1D7166E4" w14:textId="77777777" w:rsidTr="0EDAAD43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75ECF" w14:textId="77777777" w:rsidR="00C85EA7" w:rsidRPr="00F079E1" w:rsidRDefault="00C85EA7" w:rsidP="00BD5F4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F079E1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CD2782" w14:textId="77777777" w:rsidR="00C85EA7" w:rsidRDefault="00C85EA7" w:rsidP="00BD5F4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C85EA7" w14:paraId="4D8F2602" w14:textId="77777777" w:rsidTr="0023784D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440A0798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fluency in rea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D2302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892953D" w14:textId="77777777" w:rsidTr="0EDAAD43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07B1F7A4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ccurate word deco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760B0B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50A49268" w14:textId="77777777" w:rsidTr="0023784D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6A7422BE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with reading comprehens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65CE36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799B953" w14:textId="77777777" w:rsidTr="0EDAAD43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549180BD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enjoyment of rea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04AE2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45F2550" w14:textId="77777777" w:rsidTr="0023784D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0F6796F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ersistent and marked difficulty with spell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177E90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FE6B036" w14:textId="77777777" w:rsidTr="0EDAAD43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31276773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han average to complete written task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B8642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DB81158" w14:textId="77777777" w:rsidTr="0023784D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0003007B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Written work doesn't reflect verbal abilit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3621B7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5DD85DA" w14:textId="77777777" w:rsidTr="0EDAAD43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297E368C" w14:textId="77777777" w:rsidR="00C85EA7" w:rsidRPr="00EB0846" w:rsidRDefault="00C85EA7" w:rsidP="00BD5F48">
            <w:pPr>
              <w:spacing w:line="276" w:lineRule="auto"/>
            </w:pPr>
            <w:r w:rsidRPr="00EB0846">
              <w:t xml:space="preserve">Difficulties writing for sustained periods of time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FF6549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67060C9" w14:textId="77777777" w:rsidTr="0023784D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64B7FE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copying from the bo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F33CC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8D3E9DA" w14:textId="77777777" w:rsidTr="0023784D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3DD077" w14:textId="77777777" w:rsidR="00C85EA7" w:rsidRPr="00EB0846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t>Prefers to use assistive technology, rather than writ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73501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76AA0327" w14:textId="77777777" w:rsidTr="0023784D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BF4130" w14:textId="6B48F0F5" w:rsidR="00C85EA7" w:rsidRPr="00E9429B" w:rsidRDefault="1F1D55E9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Is able to display their full potential when someone scribes for them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34A4FB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3C41D60" w14:textId="77777777" w:rsidTr="0EDAAD43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47E46E" w14:textId="77777777" w:rsidR="00C85EA7" w:rsidRPr="00EB0846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ifficulty recalling the alp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bet or other known sequences 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(e.g. days o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f the week, months of the year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13342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260FA59D" w14:textId="77777777" w:rsidTr="0EDAAD43">
        <w:trPr>
          <w:trHeight w:val="5802"/>
          <w:jc w:val="center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5A7AC9E" w14:textId="3FDD2594" w:rsidR="00C85EA7" w:rsidRPr="0023784D" w:rsidRDefault="4C2A070C" w:rsidP="0EDAAD43">
            <w:pPr>
              <w:spacing w:line="276" w:lineRule="auto"/>
            </w:pPr>
            <w:r w:rsidRPr="0023784D">
              <w:lastRenderedPageBreak/>
              <w:t>Please provide any additional information</w:t>
            </w:r>
            <w:r w:rsidR="08AC5E40" w:rsidRPr="0023784D">
              <w:t>, such as the</w:t>
            </w:r>
            <w:r w:rsidRPr="0023784D">
              <w:t xml:space="preserve"> pupil’s current strengths and difficulties with reading, writing and spelling</w:t>
            </w:r>
            <w:r w:rsidR="00F079E1">
              <w:t>.</w:t>
            </w:r>
          </w:p>
          <w:p w14:paraId="5C95DA7A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7BEB532F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0DE31C40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5CBF858F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3A73B5A3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040BFD4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7171D6E2" w14:textId="77777777" w:rsidR="00C85EA7" w:rsidRDefault="00C85EA7" w:rsidP="00BD5F48">
            <w:pPr>
              <w:spacing w:line="276" w:lineRule="auto"/>
            </w:pPr>
          </w:p>
          <w:p w14:paraId="354A46EA" w14:textId="77777777" w:rsidR="00531766" w:rsidRPr="00531766" w:rsidRDefault="00531766" w:rsidP="00531766"/>
          <w:p w14:paraId="7E227C14" w14:textId="77777777" w:rsidR="00531766" w:rsidRPr="00531766" w:rsidRDefault="00531766" w:rsidP="00531766"/>
          <w:p w14:paraId="53F47A7E" w14:textId="77777777" w:rsidR="00531766" w:rsidRPr="00531766" w:rsidRDefault="00531766" w:rsidP="00531766"/>
          <w:p w14:paraId="1C6FDAD2" w14:textId="77777777" w:rsidR="00531766" w:rsidRPr="00531766" w:rsidRDefault="00531766" w:rsidP="00531766"/>
          <w:p w14:paraId="16369B8F" w14:textId="77777777" w:rsidR="00531766" w:rsidRPr="00531766" w:rsidRDefault="00531766" w:rsidP="00531766"/>
          <w:p w14:paraId="6FEE1DCA" w14:textId="1CF9C7EB" w:rsidR="00531766" w:rsidRDefault="00531766" w:rsidP="00531766">
            <w:pPr>
              <w:tabs>
                <w:tab w:val="left" w:pos="1875"/>
              </w:tabs>
            </w:pPr>
            <w:r>
              <w:tab/>
            </w:r>
          </w:p>
          <w:p w14:paraId="3CF16E1F" w14:textId="77777777" w:rsidR="00531766" w:rsidRDefault="00531766" w:rsidP="00531766">
            <w:pPr>
              <w:tabs>
                <w:tab w:val="left" w:pos="1875"/>
              </w:tabs>
            </w:pPr>
          </w:p>
          <w:p w14:paraId="30D211BA" w14:textId="77777777" w:rsidR="00531766" w:rsidRDefault="00531766" w:rsidP="00531766">
            <w:pPr>
              <w:tabs>
                <w:tab w:val="left" w:pos="1875"/>
              </w:tabs>
            </w:pPr>
          </w:p>
          <w:p w14:paraId="1A95CCF6" w14:textId="77777777" w:rsidR="00531766" w:rsidRDefault="00531766" w:rsidP="00531766">
            <w:pPr>
              <w:tabs>
                <w:tab w:val="left" w:pos="1875"/>
              </w:tabs>
            </w:pPr>
          </w:p>
          <w:p w14:paraId="076DB69A" w14:textId="77777777" w:rsidR="00531766" w:rsidRDefault="00531766" w:rsidP="00531766">
            <w:pPr>
              <w:tabs>
                <w:tab w:val="left" w:pos="1875"/>
              </w:tabs>
            </w:pPr>
          </w:p>
          <w:p w14:paraId="681F0FC3" w14:textId="77777777" w:rsidR="00531766" w:rsidRDefault="00531766" w:rsidP="00531766">
            <w:pPr>
              <w:tabs>
                <w:tab w:val="left" w:pos="1875"/>
              </w:tabs>
            </w:pPr>
          </w:p>
          <w:p w14:paraId="1B2ECC3E" w14:textId="77777777" w:rsidR="00531766" w:rsidRDefault="00531766" w:rsidP="00531766">
            <w:pPr>
              <w:tabs>
                <w:tab w:val="left" w:pos="1875"/>
              </w:tabs>
            </w:pPr>
          </w:p>
          <w:p w14:paraId="5062A94A" w14:textId="77777777" w:rsidR="00531766" w:rsidRPr="00531766" w:rsidRDefault="00531766" w:rsidP="00531766">
            <w:pPr>
              <w:tabs>
                <w:tab w:val="left" w:pos="1875"/>
              </w:tabs>
            </w:pPr>
          </w:p>
          <w:p w14:paraId="5AFFE561" w14:textId="47FA7F30" w:rsidR="00531766" w:rsidRPr="00531766" w:rsidRDefault="00531766" w:rsidP="00531766"/>
        </w:tc>
      </w:tr>
    </w:tbl>
    <w:p w14:paraId="40680F70" w14:textId="77777777" w:rsidR="00C85EA7" w:rsidRDefault="00C85EA7" w:rsidP="00C85EA7"/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10349"/>
        <w:gridCol w:w="572"/>
      </w:tblGrid>
      <w:tr w:rsidR="00C85EA7" w14:paraId="7197E3A0" w14:textId="77777777" w:rsidTr="0023784D">
        <w:trPr>
          <w:trHeight w:val="507"/>
          <w:jc w:val="center"/>
        </w:trPr>
        <w:tc>
          <w:tcPr>
            <w:tcW w:w="109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251B5E" w14:textId="1CD933D2" w:rsidR="00C85EA7" w:rsidRPr="0023784D" w:rsidRDefault="00217FF6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23784D">
              <w:rPr>
                <w:b/>
                <w:bCs/>
              </w:rPr>
              <w:t>Maths</w:t>
            </w:r>
          </w:p>
        </w:tc>
      </w:tr>
      <w:tr w:rsidR="00C85EA7" w14:paraId="2EA8B1A4" w14:textId="77777777" w:rsidTr="0EDAAD43">
        <w:trPr>
          <w:trHeight w:val="84"/>
          <w:jc w:val="center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46257" w14:textId="77777777" w:rsidR="00C85EA7" w:rsidRPr="00531766" w:rsidRDefault="00C85EA7" w:rsidP="00BD5F48">
            <w:pPr>
              <w:spacing w:line="276" w:lineRule="auto"/>
              <w:rPr>
                <w:bCs/>
                <w:i/>
                <w:iCs/>
              </w:rPr>
            </w:pPr>
            <w:r w:rsidRPr="00531766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3D8F21" w14:textId="77777777" w:rsidR="00C85EA7" w:rsidRDefault="00C85EA7" w:rsidP="00BD5F4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C85EA7" w14:paraId="08D3720F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18B3B374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count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forwards and backward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F8189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B39CFC4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32CB54D5" w14:textId="607D4D54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with </w:t>
            </w:r>
            <w:r w:rsidR="00531766">
              <w:rPr>
                <w:rFonts w:ascii="Calibri" w:eastAsia="Times New Roman" w:hAnsi="Calibri" w:cs="Calibri"/>
                <w:color w:val="000000"/>
                <w:lang w:eastAsia="en-GB"/>
              </w:rPr>
              <w:t>one-to-on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orrespondence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824FBD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6D0CE86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03E45E56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 poor understanding of place value and its use in calculation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03AB5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27134028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1564C976" w14:textId="77777777" w:rsidR="00C85EA7" w:rsidRPr="009B7154" w:rsidRDefault="00C85EA7" w:rsidP="00BD5F48">
            <w:pPr>
              <w:spacing w:line="276" w:lineRule="auto"/>
            </w:pPr>
            <w:r w:rsidRPr="009B7154">
              <w:t>Difficulties ordering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91811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CBF7C7B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2890F35C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ense of number and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stim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D4C61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73D22D2B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2917294A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9B7154">
              <w:t>Difficulties with mental arithmetic, e.g.,</w:t>
            </w:r>
            <w:r>
              <w:rPr>
                <w:b/>
              </w:rPr>
              <w:t xml:space="preserve">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asic maths fact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97D4F8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2A1DDBA4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29638B4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oor concept of time and reading analogue clocks/watch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E33966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A5A6F1A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567FF779" w14:textId="77777777" w:rsidR="00C85EA7" w:rsidRPr="009B7154" w:rsidRDefault="00C85EA7" w:rsidP="00BD5F48">
            <w:pPr>
              <w:spacing w:line="276" w:lineRule="auto"/>
            </w:pPr>
            <w:r w:rsidRPr="009B7154">
              <w:t>Difficulties knowing the commutative law</w:t>
            </w:r>
            <w:r>
              <w:t xml:space="preserve">, </w:t>
            </w:r>
            <w:r w:rsidRPr="009B7154">
              <w:t>e.g., a + b is the same as b + a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5AF1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093F83E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3A65144F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rstanding mathematical symbol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C8E8B3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FC29886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47A71480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the planning of activities 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CA524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85EDBAF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276231E9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mathematical procedures, e.g., working from right to left when calculating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217A5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5E76DCE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3A1E8318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igh levels of debilitating anxiety related to math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98043D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210EA3F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5A6C42EA" w14:textId="77777777" w:rsidR="00C85EA7" w:rsidRPr="009B7154" w:rsidRDefault="00C85EA7" w:rsidP="00BD5F48">
            <w:pPr>
              <w:spacing w:line="276" w:lineRule="auto"/>
            </w:pPr>
            <w:r w:rsidRPr="009B7154">
              <w:t xml:space="preserve">Still counting on fingers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FE500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59832198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1DF7440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a long time to complete mathematical task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F9DC3F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9BC440D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16ACB3B7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membering how numbers are writte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7731B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746DA8A2" w14:textId="77777777" w:rsidTr="0023784D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568B94A4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orientation/directio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D24353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1228F4B9" w14:textId="77777777" w:rsidTr="0EDAAD43">
        <w:trPr>
          <w:trHeight w:val="3267"/>
          <w:jc w:val="center"/>
        </w:trPr>
        <w:tc>
          <w:tcPr>
            <w:tcW w:w="109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0DBAA79" w14:textId="390FE698" w:rsidR="00C85EA7" w:rsidRPr="0023784D" w:rsidRDefault="4C2A070C" w:rsidP="0EDAAD43">
            <w:pPr>
              <w:spacing w:line="276" w:lineRule="auto"/>
            </w:pPr>
            <w:r w:rsidRPr="0023784D">
              <w:lastRenderedPageBreak/>
              <w:t>Please provide any additional information</w:t>
            </w:r>
            <w:r w:rsidR="6842ABA9" w:rsidRPr="0023784D">
              <w:t xml:space="preserve">, such as your child's </w:t>
            </w:r>
            <w:r w:rsidRPr="0023784D">
              <w:t xml:space="preserve">current strengths and difficulties with </w:t>
            </w:r>
            <w:r w:rsidR="2F614192" w:rsidRPr="0023784D">
              <w:t>maths.</w:t>
            </w:r>
            <w:r w:rsidRPr="0023784D">
              <w:t xml:space="preserve"> </w:t>
            </w:r>
            <w:r w:rsidR="05F5B9FE" w:rsidRPr="0023784D">
              <w:t>Does your child experience a</w:t>
            </w:r>
            <w:r w:rsidRPr="0023784D">
              <w:t>ny difficulties with recalling procedures for problem solving</w:t>
            </w:r>
            <w:r w:rsidR="3D233DB1" w:rsidRPr="0023784D">
              <w:t>,</w:t>
            </w:r>
            <w:r w:rsidRPr="0023784D">
              <w:t xml:space="preserve"> organising the layout of work</w:t>
            </w:r>
            <w:r w:rsidR="5D827CAC" w:rsidRPr="0023784D">
              <w:t xml:space="preserve"> and/or </w:t>
            </w:r>
            <w:r w:rsidRPr="0023784D">
              <w:t>recalling number facts</w:t>
            </w:r>
            <w:r w:rsidR="2380E74F" w:rsidRPr="0023784D">
              <w:t>?</w:t>
            </w:r>
            <w:r w:rsidRPr="0023784D">
              <w:t xml:space="preserve"> Do they find any particular equipment useful? </w:t>
            </w:r>
          </w:p>
          <w:p w14:paraId="1627C36B" w14:textId="77777777" w:rsidR="00C85EA7" w:rsidRPr="009F5AEA" w:rsidRDefault="00C85EA7" w:rsidP="0EDAAD43">
            <w:pPr>
              <w:spacing w:line="276" w:lineRule="auto"/>
              <w:rPr>
                <w:b/>
                <w:bCs/>
                <w:sz w:val="18"/>
                <w:szCs w:val="18"/>
              </w:rPr>
            </w:pPr>
          </w:p>
          <w:p w14:paraId="0E80A316" w14:textId="77777777" w:rsidR="00C85EA7" w:rsidRDefault="00C85EA7" w:rsidP="00BD5F48">
            <w:pPr>
              <w:spacing w:line="276" w:lineRule="auto"/>
            </w:pPr>
          </w:p>
          <w:p w14:paraId="77FD33D8" w14:textId="77777777" w:rsidR="00C85EA7" w:rsidRDefault="00C85EA7" w:rsidP="00BD5F48">
            <w:pPr>
              <w:spacing w:line="276" w:lineRule="auto"/>
            </w:pPr>
          </w:p>
          <w:p w14:paraId="47BACFCB" w14:textId="77777777" w:rsidR="00C85EA7" w:rsidRDefault="00C85EA7" w:rsidP="00BD5F48">
            <w:pPr>
              <w:spacing w:line="276" w:lineRule="auto"/>
            </w:pPr>
          </w:p>
          <w:p w14:paraId="64C26EFE" w14:textId="77777777" w:rsidR="00C85EA7" w:rsidRDefault="00C85EA7" w:rsidP="00BD5F48">
            <w:pPr>
              <w:spacing w:line="276" w:lineRule="auto"/>
            </w:pPr>
          </w:p>
        </w:tc>
      </w:tr>
    </w:tbl>
    <w:p w14:paraId="651FEABC" w14:textId="77777777" w:rsidR="00C76471" w:rsidRDefault="00C76471" w:rsidP="00C85EA7">
      <w:pPr>
        <w:spacing w:line="276" w:lineRule="auto"/>
      </w:pPr>
    </w:p>
    <w:p w14:paraId="2858A697" w14:textId="77777777" w:rsidR="00C85EA7" w:rsidRDefault="00C85EA7" w:rsidP="00C85EA7"/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9646"/>
        <w:gridCol w:w="1275"/>
      </w:tblGrid>
      <w:tr w:rsidR="00C85EA7" w14:paraId="31DF8DE9" w14:textId="77777777" w:rsidTr="0023784D">
        <w:trPr>
          <w:jc w:val="center"/>
        </w:trPr>
        <w:tc>
          <w:tcPr>
            <w:tcW w:w="10921" w:type="dxa"/>
            <w:gridSpan w:val="2"/>
            <w:shd w:val="clear" w:color="auto" w:fill="auto"/>
          </w:tcPr>
          <w:p w14:paraId="6BFBB1C4" w14:textId="77777777" w:rsidR="00C85EA7" w:rsidRPr="0023784D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23784D">
              <w:rPr>
                <w:b/>
                <w:bCs/>
              </w:rPr>
              <w:t>Memory, Attention and Concentration</w:t>
            </w:r>
          </w:p>
        </w:tc>
      </w:tr>
      <w:tr w:rsidR="00C85EA7" w14:paraId="49A1571B" w14:textId="77777777" w:rsidTr="0EDAAD43">
        <w:trPr>
          <w:trHeight w:val="30"/>
          <w:jc w:val="center"/>
        </w:trPr>
        <w:tc>
          <w:tcPr>
            <w:tcW w:w="96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53F816" w14:textId="77777777" w:rsidR="00C85EA7" w:rsidRPr="0023784D" w:rsidRDefault="00C85EA7" w:rsidP="00BD5F48">
            <w:pPr>
              <w:spacing w:line="276" w:lineRule="auto"/>
            </w:pPr>
            <w:r w:rsidRPr="0023784D">
              <w:rPr>
                <w:b/>
              </w:rPr>
              <w:t>Areas of difficulty for the pupil (please tick all that apply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615907" w14:textId="77777777" w:rsidR="00C85EA7" w:rsidRDefault="00C85EA7" w:rsidP="00BD5F48">
            <w:pPr>
              <w:spacing w:line="276" w:lineRule="auto"/>
              <w:jc w:val="center"/>
            </w:pPr>
            <w:r>
              <w:rPr>
                <w:b/>
              </w:rPr>
              <w:t>Yes</w:t>
            </w:r>
          </w:p>
        </w:tc>
      </w:tr>
      <w:tr w:rsidR="00C85EA7" w14:paraId="7910496D" w14:textId="77777777" w:rsidTr="0023784D">
        <w:trPr>
          <w:trHeight w:val="30"/>
          <w:jc w:val="center"/>
        </w:trPr>
        <w:tc>
          <w:tcPr>
            <w:tcW w:w="9646" w:type="dxa"/>
            <w:shd w:val="clear" w:color="auto" w:fill="auto"/>
          </w:tcPr>
          <w:p w14:paraId="4D97807F" w14:textId="77777777" w:rsidR="00C85EA7" w:rsidRPr="001A5991" w:rsidRDefault="00C85EA7" w:rsidP="00BD5F48">
            <w:pPr>
              <w:spacing w:line="276" w:lineRule="auto"/>
            </w:pPr>
            <w:r>
              <w:t xml:space="preserve">Poor short term and/or working memory retention </w:t>
            </w:r>
          </w:p>
        </w:tc>
        <w:tc>
          <w:tcPr>
            <w:tcW w:w="1275" w:type="dxa"/>
          </w:tcPr>
          <w:p w14:paraId="4829723C" w14:textId="77777777" w:rsidR="00C85EA7" w:rsidRDefault="00C85EA7" w:rsidP="00BD5F48">
            <w:pPr>
              <w:spacing w:line="276" w:lineRule="auto"/>
            </w:pPr>
          </w:p>
        </w:tc>
      </w:tr>
      <w:tr w:rsidR="00C85EA7" w14:paraId="7B25309C" w14:textId="77777777" w:rsidTr="0023784D">
        <w:trPr>
          <w:trHeight w:val="30"/>
          <w:jc w:val="center"/>
        </w:trPr>
        <w:tc>
          <w:tcPr>
            <w:tcW w:w="9646" w:type="dxa"/>
            <w:shd w:val="clear" w:color="auto" w:fill="auto"/>
          </w:tcPr>
          <w:p w14:paraId="00DDCE71" w14:textId="77777777" w:rsidR="00C85EA7" w:rsidRDefault="00C85EA7" w:rsidP="00BD5F48">
            <w:pPr>
              <w:spacing w:line="276" w:lineRule="auto"/>
            </w:pPr>
            <w:r w:rsidRPr="001A5991">
              <w:t>Difficulty following instructions</w:t>
            </w:r>
          </w:p>
        </w:tc>
        <w:tc>
          <w:tcPr>
            <w:tcW w:w="1275" w:type="dxa"/>
          </w:tcPr>
          <w:p w14:paraId="584571A2" w14:textId="77777777" w:rsidR="00C85EA7" w:rsidRDefault="00C85EA7" w:rsidP="00BD5F48">
            <w:pPr>
              <w:spacing w:line="276" w:lineRule="auto"/>
            </w:pPr>
          </w:p>
        </w:tc>
      </w:tr>
      <w:tr w:rsidR="00C85EA7" w14:paraId="43123FFA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D5A6566" w14:textId="2E2F3EDE" w:rsidR="00C85EA7" w:rsidRDefault="1F1D55E9" w:rsidP="00BD5F4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low to respond when given an instruction or asked a question</w:t>
            </w:r>
          </w:p>
        </w:tc>
        <w:tc>
          <w:tcPr>
            <w:tcW w:w="1275" w:type="dxa"/>
          </w:tcPr>
          <w:p w14:paraId="2FF0C715" w14:textId="77777777" w:rsidR="00C85EA7" w:rsidRDefault="00C85EA7" w:rsidP="00BD5F48">
            <w:pPr>
              <w:spacing w:line="276" w:lineRule="auto"/>
            </w:pPr>
          </w:p>
        </w:tc>
      </w:tr>
      <w:tr w:rsidR="00C85EA7" w14:paraId="161CB858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</w:tcPr>
          <w:p w14:paraId="69439B01" w14:textId="77777777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oses track of what they are saying </w:t>
            </w:r>
            <w:proofErr w:type="spellStart"/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d sentence</w:t>
            </w:r>
            <w:proofErr w:type="spellEnd"/>
          </w:p>
        </w:tc>
        <w:tc>
          <w:tcPr>
            <w:tcW w:w="1275" w:type="dxa"/>
          </w:tcPr>
          <w:p w14:paraId="619E6F32" w14:textId="77777777" w:rsidR="00C85EA7" w:rsidRDefault="00C85EA7" w:rsidP="00BD5F48">
            <w:pPr>
              <w:spacing w:line="276" w:lineRule="auto"/>
            </w:pPr>
          </w:p>
        </w:tc>
      </w:tr>
      <w:tr w:rsidR="00C85EA7" w14:paraId="73381EB6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66D8C003" w14:textId="77777777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distracted by extraneous stimuli</w:t>
            </w:r>
          </w:p>
        </w:tc>
        <w:tc>
          <w:tcPr>
            <w:tcW w:w="1275" w:type="dxa"/>
          </w:tcPr>
          <w:p w14:paraId="244B2E33" w14:textId="77777777" w:rsidR="00C85EA7" w:rsidRDefault="00C85EA7" w:rsidP="00BD5F48">
            <w:pPr>
              <w:spacing w:line="276" w:lineRule="auto"/>
            </w:pPr>
          </w:p>
        </w:tc>
      </w:tr>
      <w:tr w:rsidR="00C85EA7" w14:paraId="578606B5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4AFF1132" w14:textId="77777777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orgetful in daily activities</w:t>
            </w:r>
          </w:p>
        </w:tc>
        <w:tc>
          <w:tcPr>
            <w:tcW w:w="1275" w:type="dxa"/>
          </w:tcPr>
          <w:p w14:paraId="3643865A" w14:textId="77777777" w:rsidR="00C85EA7" w:rsidRDefault="00C85EA7" w:rsidP="00BD5F48">
            <w:pPr>
              <w:spacing w:line="276" w:lineRule="auto"/>
            </w:pPr>
          </w:p>
        </w:tc>
      </w:tr>
      <w:tr w:rsidR="00C85EA7" w14:paraId="47E67028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4BBC29B1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fficulties sitting or standing still, when required</w:t>
            </w:r>
          </w:p>
        </w:tc>
        <w:tc>
          <w:tcPr>
            <w:tcW w:w="1275" w:type="dxa"/>
          </w:tcPr>
          <w:p w14:paraId="0C984046" w14:textId="77777777" w:rsidR="00C85EA7" w:rsidRDefault="00C85EA7" w:rsidP="00BD5F48">
            <w:pPr>
              <w:spacing w:line="276" w:lineRule="auto"/>
            </w:pPr>
          </w:p>
        </w:tc>
      </w:tr>
      <w:tr w:rsidR="00C85EA7" w14:paraId="141F8E2F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6E69873E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Only able to focus on a task for short periods of time</w:t>
            </w:r>
          </w:p>
        </w:tc>
        <w:tc>
          <w:tcPr>
            <w:tcW w:w="1275" w:type="dxa"/>
          </w:tcPr>
          <w:p w14:paraId="6176581F" w14:textId="77777777" w:rsidR="00C85EA7" w:rsidRDefault="00C85EA7" w:rsidP="00BD5F48">
            <w:pPr>
              <w:spacing w:line="276" w:lineRule="auto"/>
            </w:pPr>
          </w:p>
        </w:tc>
      </w:tr>
      <w:tr w:rsidR="00C85EA7" w14:paraId="2A155D90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99E4A4A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information, e.g., number facts, spellings, procedures, instructions </w:t>
            </w:r>
          </w:p>
        </w:tc>
        <w:tc>
          <w:tcPr>
            <w:tcW w:w="1275" w:type="dxa"/>
          </w:tcPr>
          <w:p w14:paraId="6894A89C" w14:textId="77777777" w:rsidR="00C85EA7" w:rsidRDefault="00C85EA7" w:rsidP="00BD5F48">
            <w:pPr>
              <w:spacing w:line="276" w:lineRule="auto"/>
            </w:pPr>
          </w:p>
        </w:tc>
      </w:tr>
      <w:tr w:rsidR="00C85EA7" w14:paraId="6123F95B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0B31E94" w14:textId="044D8A71" w:rsidR="00C85EA7" w:rsidRDefault="298A56A4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y holding a sentence for writing. </w:t>
            </w:r>
          </w:p>
        </w:tc>
        <w:tc>
          <w:tcPr>
            <w:tcW w:w="1275" w:type="dxa"/>
          </w:tcPr>
          <w:p w14:paraId="42A8CF42" w14:textId="77777777" w:rsidR="00C85EA7" w:rsidRDefault="00C85EA7" w:rsidP="00BD5F48">
            <w:pPr>
              <w:spacing w:line="276" w:lineRule="auto"/>
            </w:pPr>
          </w:p>
        </w:tc>
      </w:tr>
      <w:tr w:rsidR="00C85EA7" w14:paraId="1042EECD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3C2204DB" w14:textId="1D406649" w:rsidR="00C85EA7" w:rsidRDefault="00C76471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holding</w:t>
            </w:r>
            <w:r w:rsidR="1F1D55E9"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 visual information, long enough to utilise it, e.g., when copying from the board </w:t>
            </w:r>
          </w:p>
        </w:tc>
        <w:tc>
          <w:tcPr>
            <w:tcW w:w="1275" w:type="dxa"/>
          </w:tcPr>
          <w:p w14:paraId="00211583" w14:textId="77777777" w:rsidR="00C85EA7" w:rsidRDefault="00C85EA7" w:rsidP="00BD5F48">
            <w:pPr>
              <w:spacing w:line="276" w:lineRule="auto"/>
            </w:pPr>
          </w:p>
        </w:tc>
      </w:tr>
      <w:tr w:rsidR="00C85EA7" w14:paraId="55F91D8F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72CFE864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Classwork rarely finished</w:t>
            </w:r>
          </w:p>
        </w:tc>
        <w:tc>
          <w:tcPr>
            <w:tcW w:w="1275" w:type="dxa"/>
          </w:tcPr>
          <w:p w14:paraId="2D133C32" w14:textId="77777777" w:rsidR="00C85EA7" w:rsidRDefault="00C85EA7" w:rsidP="00BD5F48">
            <w:pPr>
              <w:spacing w:line="276" w:lineRule="auto"/>
            </w:pPr>
          </w:p>
        </w:tc>
      </w:tr>
      <w:tr w:rsidR="00C85EA7" w14:paraId="455BC62F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50EFD728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attending to tasks for sustained periods </w:t>
            </w:r>
          </w:p>
        </w:tc>
        <w:tc>
          <w:tcPr>
            <w:tcW w:w="1275" w:type="dxa"/>
          </w:tcPr>
          <w:p w14:paraId="1C1DFC11" w14:textId="77777777" w:rsidR="00C85EA7" w:rsidRDefault="00C85EA7" w:rsidP="00BD5F48">
            <w:pPr>
              <w:spacing w:line="276" w:lineRule="auto"/>
            </w:pPr>
          </w:p>
        </w:tc>
      </w:tr>
      <w:tr w:rsidR="00C85EA7" w14:paraId="25F4CF10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6CCEC0C7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o process information</w:t>
            </w:r>
          </w:p>
        </w:tc>
        <w:tc>
          <w:tcPr>
            <w:tcW w:w="1275" w:type="dxa"/>
          </w:tcPr>
          <w:p w14:paraId="52C68BFA" w14:textId="77777777" w:rsidR="00C85EA7" w:rsidRDefault="00C85EA7" w:rsidP="00BD5F48">
            <w:pPr>
              <w:spacing w:line="276" w:lineRule="auto"/>
            </w:pPr>
          </w:p>
        </w:tc>
      </w:tr>
      <w:tr w:rsidR="00C85EA7" w14:paraId="5019D047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3BB8591A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oses thing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e.g., personal belongings and homework</w:t>
            </w:r>
          </w:p>
        </w:tc>
        <w:tc>
          <w:tcPr>
            <w:tcW w:w="1275" w:type="dxa"/>
          </w:tcPr>
          <w:p w14:paraId="2A3F0E71" w14:textId="77777777" w:rsidR="00C85EA7" w:rsidRDefault="00C85EA7" w:rsidP="00BD5F48">
            <w:pPr>
              <w:spacing w:line="276" w:lineRule="auto"/>
            </w:pPr>
          </w:p>
        </w:tc>
      </w:tr>
      <w:tr w:rsidR="00C85EA7" w14:paraId="7F9B9E83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09581BB9" w14:textId="77777777" w:rsidR="00C85EA7" w:rsidRPr="001E7DCE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E7DCE">
              <w:rPr>
                <w:rFonts w:ascii="Calibri" w:eastAsia="Times New Roman" w:hAnsi="Calibri" w:cs="Calibri"/>
                <w:color w:val="000000"/>
                <w:lang w:eastAsia="en-GB"/>
              </w:rPr>
              <w:t>Difficulty in organising tasks or activities or knowing where to start</w:t>
            </w:r>
          </w:p>
        </w:tc>
        <w:tc>
          <w:tcPr>
            <w:tcW w:w="1275" w:type="dxa"/>
          </w:tcPr>
          <w:p w14:paraId="142C3937" w14:textId="77777777" w:rsidR="00C85EA7" w:rsidRDefault="00C85EA7" w:rsidP="00BD5F48">
            <w:pPr>
              <w:spacing w:line="276" w:lineRule="auto"/>
            </w:pPr>
          </w:p>
        </w:tc>
      </w:tr>
      <w:tr w:rsidR="00C85EA7" w14:paraId="3F18AE64" w14:textId="77777777" w:rsidTr="0023784D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01CF5E3" w14:textId="118E98AD" w:rsidR="00C85EA7" w:rsidRPr="001E7DCE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lurts </w:t>
            </w:r>
            <w:r w:rsidR="00C76471"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out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swers before the question is finished</w:t>
            </w:r>
          </w:p>
        </w:tc>
        <w:tc>
          <w:tcPr>
            <w:tcW w:w="1275" w:type="dxa"/>
          </w:tcPr>
          <w:p w14:paraId="4211C754" w14:textId="77777777" w:rsidR="00C85EA7" w:rsidRDefault="00C85EA7" w:rsidP="00BD5F48">
            <w:pPr>
              <w:spacing w:line="276" w:lineRule="auto"/>
            </w:pPr>
          </w:p>
        </w:tc>
      </w:tr>
      <w:tr w:rsidR="00C85EA7" w14:paraId="5976C94C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30E71A1B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engaging in activities quietly</w:t>
            </w:r>
          </w:p>
        </w:tc>
        <w:tc>
          <w:tcPr>
            <w:tcW w:w="1275" w:type="dxa"/>
          </w:tcPr>
          <w:p w14:paraId="2CE1473D" w14:textId="77777777" w:rsidR="00C85EA7" w:rsidRDefault="00C85EA7" w:rsidP="00BD5F48">
            <w:pPr>
              <w:spacing w:line="276" w:lineRule="auto"/>
            </w:pPr>
          </w:p>
        </w:tc>
      </w:tr>
      <w:tr w:rsidR="00C85EA7" w14:paraId="04F45E1A" w14:textId="77777777" w:rsidTr="0EDAAD43">
        <w:trPr>
          <w:trHeight w:val="20"/>
          <w:jc w:val="center"/>
        </w:trPr>
        <w:tc>
          <w:tcPr>
            <w:tcW w:w="10921" w:type="dxa"/>
            <w:gridSpan w:val="2"/>
            <w:shd w:val="clear" w:color="auto" w:fill="auto"/>
            <w:vAlign w:val="bottom"/>
          </w:tcPr>
          <w:p w14:paraId="3D155628" w14:textId="28809DEB" w:rsidR="00C85EA7" w:rsidRDefault="4C2A070C" w:rsidP="0EDAAD43">
            <w:pPr>
              <w:spacing w:line="276" w:lineRule="auto"/>
              <w:rPr>
                <w:b/>
                <w:bCs/>
              </w:rPr>
            </w:pPr>
            <w:r w:rsidRPr="0EDAAD43">
              <w:rPr>
                <w:b/>
                <w:bCs/>
              </w:rPr>
              <w:t>Please provide any additional information</w:t>
            </w:r>
            <w:r w:rsidR="06105211" w:rsidRPr="0EDAAD43">
              <w:rPr>
                <w:b/>
                <w:bCs/>
              </w:rPr>
              <w:t xml:space="preserve">: </w:t>
            </w:r>
          </w:p>
          <w:p w14:paraId="7697056F" w14:textId="77777777" w:rsidR="00C85EA7" w:rsidRDefault="00C85EA7" w:rsidP="00BD5F48">
            <w:pPr>
              <w:spacing w:line="276" w:lineRule="auto"/>
            </w:pPr>
          </w:p>
          <w:p w14:paraId="1AB8696A" w14:textId="77777777" w:rsidR="00C85EA7" w:rsidRDefault="00C85EA7" w:rsidP="00BD5F48">
            <w:pPr>
              <w:spacing w:line="276" w:lineRule="auto"/>
            </w:pPr>
          </w:p>
          <w:p w14:paraId="2FB0C52D" w14:textId="77777777" w:rsidR="00C85EA7" w:rsidRDefault="00C85EA7" w:rsidP="00BD5F48">
            <w:pPr>
              <w:spacing w:line="276" w:lineRule="auto"/>
            </w:pPr>
          </w:p>
          <w:p w14:paraId="2B8915A2" w14:textId="77777777" w:rsidR="00C85EA7" w:rsidRDefault="00C85EA7" w:rsidP="00BD5F48">
            <w:pPr>
              <w:spacing w:line="276" w:lineRule="auto"/>
            </w:pPr>
          </w:p>
          <w:p w14:paraId="450FA9DD" w14:textId="77777777" w:rsidR="00C85EA7" w:rsidRDefault="00C85EA7" w:rsidP="00BD5F48">
            <w:pPr>
              <w:spacing w:line="276" w:lineRule="auto"/>
            </w:pPr>
          </w:p>
        </w:tc>
      </w:tr>
    </w:tbl>
    <w:p w14:paraId="2DCAC49E" w14:textId="77777777" w:rsidR="00C85EA7" w:rsidRDefault="00C85EA7" w:rsidP="00C85EA7"/>
    <w:p w14:paraId="1997C7F6" w14:textId="77777777" w:rsidR="00C76471" w:rsidRDefault="00C76471" w:rsidP="00217FF6">
      <w:pPr>
        <w:rPr>
          <w:sz w:val="28"/>
        </w:rPr>
      </w:pPr>
    </w:p>
    <w:p w14:paraId="1CA79CFD" w14:textId="77777777" w:rsidR="00D34BCF" w:rsidRPr="00192DCE" w:rsidRDefault="00D34BCF" w:rsidP="00217FF6">
      <w:pPr>
        <w:rPr>
          <w:sz w:val="28"/>
        </w:rPr>
      </w:pPr>
    </w:p>
    <w:tbl>
      <w:tblPr>
        <w:tblStyle w:val="TableGrid"/>
        <w:tblW w:w="10778" w:type="dxa"/>
        <w:jc w:val="center"/>
        <w:tblLook w:val="04A0" w:firstRow="1" w:lastRow="0" w:firstColumn="1" w:lastColumn="0" w:noHBand="0" w:noVBand="1"/>
      </w:tblPr>
      <w:tblGrid>
        <w:gridCol w:w="9786"/>
        <w:gridCol w:w="992"/>
      </w:tblGrid>
      <w:tr w:rsidR="00217FF6" w:rsidRPr="00192DCE" w14:paraId="69ADF0CD" w14:textId="77777777" w:rsidTr="0023784D">
        <w:trPr>
          <w:jc w:val="center"/>
        </w:trPr>
        <w:tc>
          <w:tcPr>
            <w:tcW w:w="10778" w:type="dxa"/>
            <w:gridSpan w:val="2"/>
            <w:shd w:val="clear" w:color="auto" w:fill="auto"/>
          </w:tcPr>
          <w:p w14:paraId="38853779" w14:textId="77777777" w:rsidR="00217FF6" w:rsidRPr="0023784D" w:rsidRDefault="00217FF6" w:rsidP="005161D8">
            <w:pPr>
              <w:spacing w:line="276" w:lineRule="auto"/>
              <w:rPr>
                <w:color w:val="FFFFFF" w:themeColor="background2"/>
              </w:rPr>
            </w:pPr>
            <w:r w:rsidRPr="0023784D">
              <w:rPr>
                <w:b/>
                <w:bCs/>
              </w:rPr>
              <w:lastRenderedPageBreak/>
              <w:t>Motor Coordination and Organisational Skills</w:t>
            </w:r>
          </w:p>
        </w:tc>
      </w:tr>
      <w:tr w:rsidR="00217FF6" w14:paraId="41AD5D5D" w14:textId="77777777" w:rsidTr="0EDAAD43">
        <w:trPr>
          <w:trHeight w:val="30"/>
          <w:jc w:val="center"/>
        </w:trPr>
        <w:tc>
          <w:tcPr>
            <w:tcW w:w="97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FBCC20" w14:textId="77777777" w:rsidR="00217FF6" w:rsidRPr="00D34BCF" w:rsidRDefault="00217FF6" w:rsidP="005161D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lang w:eastAsia="en-GB"/>
              </w:rPr>
            </w:pPr>
            <w:r w:rsidRPr="00D34BCF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D2D7CA" w14:textId="77777777" w:rsidR="00217FF6" w:rsidRDefault="00217FF6" w:rsidP="005161D8">
            <w:pPr>
              <w:spacing w:line="276" w:lineRule="auto"/>
              <w:jc w:val="center"/>
            </w:pPr>
            <w:r>
              <w:rPr>
                <w:b/>
              </w:rPr>
              <w:t>Yes</w:t>
            </w:r>
          </w:p>
        </w:tc>
      </w:tr>
      <w:tr w:rsidR="00217FF6" w14:paraId="27D5D5D0" w14:textId="77777777" w:rsidTr="0EDAAD43">
        <w:trPr>
          <w:trHeight w:val="3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32E391BA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Persistent difficulties dressing</w:t>
            </w:r>
          </w:p>
        </w:tc>
        <w:tc>
          <w:tcPr>
            <w:tcW w:w="992" w:type="dxa"/>
          </w:tcPr>
          <w:p w14:paraId="5F5A5759" w14:textId="77777777" w:rsidR="00217FF6" w:rsidRDefault="00217FF6" w:rsidP="005161D8">
            <w:pPr>
              <w:spacing w:line="276" w:lineRule="auto"/>
            </w:pPr>
          </w:p>
        </w:tc>
      </w:tr>
      <w:tr w:rsidR="00217FF6" w14:paraId="7DAD1040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5178564B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umps into things/people</w:t>
            </w:r>
          </w:p>
        </w:tc>
        <w:tc>
          <w:tcPr>
            <w:tcW w:w="992" w:type="dxa"/>
          </w:tcPr>
          <w:p w14:paraId="10934AE6" w14:textId="77777777" w:rsidR="00217FF6" w:rsidRDefault="00217FF6" w:rsidP="005161D8">
            <w:pPr>
              <w:spacing w:line="276" w:lineRule="auto"/>
            </w:pPr>
          </w:p>
        </w:tc>
      </w:tr>
      <w:tr w:rsidR="00217FF6" w14:paraId="2829156C" w14:textId="77777777" w:rsidTr="0EDAAD43">
        <w:trPr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73555804" w14:textId="5B25194F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Difficulties running, hopping, jumping, riding a bicycle</w:t>
            </w:r>
            <w:r w:rsidR="00C76471">
              <w:rPr>
                <w:rFonts w:ascii="Calibri" w:eastAsia="Times New Roman" w:hAnsi="Calibri" w:cs="Calibri"/>
                <w:lang w:eastAsia="en-GB"/>
              </w:rPr>
              <w:t xml:space="preserve"> (please circle)</w:t>
            </w:r>
          </w:p>
        </w:tc>
        <w:tc>
          <w:tcPr>
            <w:tcW w:w="992" w:type="dxa"/>
          </w:tcPr>
          <w:p w14:paraId="2C1E7988" w14:textId="77777777" w:rsidR="00217FF6" w:rsidRDefault="00217FF6" w:rsidP="005161D8">
            <w:pPr>
              <w:spacing w:line="276" w:lineRule="auto"/>
            </w:pPr>
          </w:p>
        </w:tc>
      </w:tr>
      <w:tr w:rsidR="00217FF6" w14:paraId="67E13C3D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4B27A0DB" w14:textId="77777777" w:rsidR="00217FF6" w:rsidRDefault="00217FF6" w:rsidP="005161D8">
            <w:pPr>
              <w:spacing w:line="276" w:lineRule="auto"/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accurate letter and number formation </w:t>
            </w:r>
          </w:p>
        </w:tc>
        <w:tc>
          <w:tcPr>
            <w:tcW w:w="992" w:type="dxa"/>
          </w:tcPr>
          <w:p w14:paraId="4A52DC7B" w14:textId="77777777" w:rsidR="00217FF6" w:rsidRDefault="00217FF6" w:rsidP="005161D8">
            <w:pPr>
              <w:spacing w:line="276" w:lineRule="auto"/>
            </w:pPr>
          </w:p>
        </w:tc>
      </w:tr>
      <w:tr w:rsidR="00217FF6" w14:paraId="34C2371A" w14:textId="77777777" w:rsidTr="0EDAAD43">
        <w:trPr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46D0DD08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Difficulty using scissors, cutlery, etc.</w:t>
            </w:r>
          </w:p>
        </w:tc>
        <w:tc>
          <w:tcPr>
            <w:tcW w:w="992" w:type="dxa"/>
          </w:tcPr>
          <w:p w14:paraId="55BC52D2" w14:textId="77777777" w:rsidR="00217FF6" w:rsidRDefault="00217FF6" w:rsidP="005161D8">
            <w:pPr>
              <w:spacing w:line="276" w:lineRule="auto"/>
            </w:pPr>
          </w:p>
        </w:tc>
      </w:tr>
      <w:tr w:rsidR="00217FF6" w14:paraId="6275593D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19C8C11B" w14:textId="77777777" w:rsidR="00217FF6" w:rsidRDefault="00217FF6" w:rsidP="005161D8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throwing and catching a ball</w:t>
            </w:r>
          </w:p>
        </w:tc>
        <w:tc>
          <w:tcPr>
            <w:tcW w:w="992" w:type="dxa"/>
          </w:tcPr>
          <w:p w14:paraId="45A4E86C" w14:textId="77777777" w:rsidR="00217FF6" w:rsidRDefault="00217FF6" w:rsidP="005161D8">
            <w:pPr>
              <w:spacing w:line="276" w:lineRule="auto"/>
            </w:pPr>
          </w:p>
        </w:tc>
      </w:tr>
      <w:tr w:rsidR="00217FF6" w14:paraId="07F5CF14" w14:textId="77777777" w:rsidTr="0EDAAD43">
        <w:trPr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4AED697A" w14:textId="77777777" w:rsidR="00217FF6" w:rsidRDefault="00217FF6" w:rsidP="005161D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te in reaching milestones; some do not crawl</w:t>
            </w:r>
          </w:p>
        </w:tc>
        <w:tc>
          <w:tcPr>
            <w:tcW w:w="992" w:type="dxa"/>
          </w:tcPr>
          <w:p w14:paraId="10F451E1" w14:textId="77777777" w:rsidR="00217FF6" w:rsidRDefault="00217FF6" w:rsidP="005161D8">
            <w:pPr>
              <w:spacing w:line="276" w:lineRule="auto"/>
            </w:pPr>
          </w:p>
        </w:tc>
      </w:tr>
      <w:tr w:rsidR="00217FF6" w14:paraId="45DC3403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7C15D76D" w14:textId="6D7871EC" w:rsidR="00217FF6" w:rsidRDefault="00217FF6" w:rsidP="005161D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posture</w:t>
            </w:r>
            <w:r w:rsidR="00C76471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 or balance</w:t>
            </w:r>
          </w:p>
        </w:tc>
        <w:tc>
          <w:tcPr>
            <w:tcW w:w="992" w:type="dxa"/>
          </w:tcPr>
          <w:p w14:paraId="6CF67465" w14:textId="77777777" w:rsidR="00217FF6" w:rsidRDefault="00217FF6" w:rsidP="005161D8">
            <w:pPr>
              <w:spacing w:line="276" w:lineRule="auto"/>
            </w:pPr>
          </w:p>
        </w:tc>
      </w:tr>
      <w:tr w:rsidR="00217FF6" w14:paraId="24C3FCDE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</w:tcPr>
          <w:p w14:paraId="2BC43188" w14:textId="77777777" w:rsidR="00217FF6" w:rsidRDefault="00217FF6" w:rsidP="005161D8">
            <w:pPr>
              <w:spacing w:line="276" w:lineRule="auto"/>
            </w:pPr>
            <w:r>
              <w:t xml:space="preserve">Difficulties with direction, e.g., knowing left/right </w:t>
            </w:r>
          </w:p>
        </w:tc>
        <w:tc>
          <w:tcPr>
            <w:tcW w:w="992" w:type="dxa"/>
          </w:tcPr>
          <w:p w14:paraId="20ACEB1A" w14:textId="77777777" w:rsidR="00217FF6" w:rsidRDefault="00217FF6" w:rsidP="005161D8">
            <w:pPr>
              <w:spacing w:line="276" w:lineRule="auto"/>
            </w:pPr>
          </w:p>
        </w:tc>
      </w:tr>
      <w:tr w:rsidR="00217FF6" w14:paraId="68E22097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</w:tcPr>
          <w:p w14:paraId="0DC8A1E0" w14:textId="77777777" w:rsidR="00217FF6" w:rsidRDefault="00217FF6" w:rsidP="005161D8">
            <w:pPr>
              <w:spacing w:line="276" w:lineRule="auto"/>
            </w:pPr>
            <w:r>
              <w:t xml:space="preserve">Difficulties planning tasks and knowing where to start </w:t>
            </w:r>
          </w:p>
        </w:tc>
        <w:tc>
          <w:tcPr>
            <w:tcW w:w="992" w:type="dxa"/>
          </w:tcPr>
          <w:p w14:paraId="64F6BDF4" w14:textId="77777777" w:rsidR="00217FF6" w:rsidRDefault="00217FF6" w:rsidP="005161D8">
            <w:pPr>
              <w:spacing w:line="276" w:lineRule="auto"/>
            </w:pPr>
          </w:p>
        </w:tc>
      </w:tr>
      <w:tr w:rsidR="00217FF6" w14:paraId="155B887D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</w:tcPr>
          <w:p w14:paraId="460930B9" w14:textId="77777777" w:rsidR="00217FF6" w:rsidRDefault="00217FF6" w:rsidP="005161D8">
            <w:pPr>
              <w:spacing w:line="276" w:lineRule="auto"/>
            </w:pPr>
            <w:r>
              <w:t xml:space="preserve">Difficulties with writing on the line or within a box </w:t>
            </w:r>
          </w:p>
        </w:tc>
        <w:tc>
          <w:tcPr>
            <w:tcW w:w="992" w:type="dxa"/>
          </w:tcPr>
          <w:p w14:paraId="699F0A50" w14:textId="77777777" w:rsidR="00217FF6" w:rsidRDefault="00217FF6" w:rsidP="005161D8">
            <w:pPr>
              <w:spacing w:line="276" w:lineRule="auto"/>
            </w:pPr>
          </w:p>
        </w:tc>
      </w:tr>
      <w:tr w:rsidR="00217FF6" w14:paraId="5FD13A5C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</w:tcPr>
          <w:p w14:paraId="738FECB0" w14:textId="23B45411" w:rsidR="00217FF6" w:rsidRDefault="00217FF6" w:rsidP="005161D8">
            <w:pPr>
              <w:spacing w:line="276" w:lineRule="auto"/>
            </w:pPr>
            <w:r>
              <w:t xml:space="preserve">Difficulties with using the </w:t>
            </w:r>
            <w:r w:rsidR="00D34BCF">
              <w:t>left-hand</w:t>
            </w:r>
            <w:r>
              <w:t xml:space="preserve"> margin; handwriting drifting to the centre of the page </w:t>
            </w:r>
          </w:p>
        </w:tc>
        <w:tc>
          <w:tcPr>
            <w:tcW w:w="992" w:type="dxa"/>
          </w:tcPr>
          <w:p w14:paraId="73780E80" w14:textId="77777777" w:rsidR="00217FF6" w:rsidRDefault="00217FF6" w:rsidP="005161D8">
            <w:pPr>
              <w:spacing w:line="276" w:lineRule="auto"/>
            </w:pPr>
          </w:p>
        </w:tc>
      </w:tr>
      <w:tr w:rsidR="00217FF6" w14:paraId="6A6F6106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</w:tcPr>
          <w:p w14:paraId="78B8D0FB" w14:textId="77777777" w:rsidR="00217FF6" w:rsidRDefault="00217FF6" w:rsidP="005161D8">
            <w:pPr>
              <w:spacing w:line="276" w:lineRule="auto"/>
            </w:pPr>
            <w:r>
              <w:t xml:space="preserve">Difficulties with the layout and presentation of work </w:t>
            </w:r>
          </w:p>
        </w:tc>
        <w:tc>
          <w:tcPr>
            <w:tcW w:w="992" w:type="dxa"/>
          </w:tcPr>
          <w:p w14:paraId="65362D29" w14:textId="77777777" w:rsidR="00217FF6" w:rsidRDefault="00217FF6" w:rsidP="005161D8">
            <w:pPr>
              <w:spacing w:line="276" w:lineRule="auto"/>
            </w:pPr>
          </w:p>
        </w:tc>
      </w:tr>
      <w:tr w:rsidR="00217FF6" w14:paraId="1FCFAB6B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</w:tcPr>
          <w:p w14:paraId="4DEA08EF" w14:textId="77777777" w:rsidR="00217FF6" w:rsidRDefault="00217FF6" w:rsidP="005161D8">
            <w:pPr>
              <w:spacing w:line="276" w:lineRule="auto"/>
            </w:pPr>
            <w:r>
              <w:t xml:space="preserve">Difficulties drawing diagrams or completing graphs </w:t>
            </w:r>
          </w:p>
        </w:tc>
        <w:tc>
          <w:tcPr>
            <w:tcW w:w="992" w:type="dxa"/>
          </w:tcPr>
          <w:p w14:paraId="266585ED" w14:textId="77777777" w:rsidR="00217FF6" w:rsidRDefault="00217FF6" w:rsidP="005161D8">
            <w:pPr>
              <w:spacing w:line="276" w:lineRule="auto"/>
            </w:pPr>
          </w:p>
        </w:tc>
      </w:tr>
      <w:tr w:rsidR="00217FF6" w14:paraId="0AB46CE9" w14:textId="77777777" w:rsidTr="0EDAAD43">
        <w:trPr>
          <w:trHeight w:val="20"/>
          <w:jc w:val="center"/>
        </w:trPr>
        <w:tc>
          <w:tcPr>
            <w:tcW w:w="9786" w:type="dxa"/>
            <w:shd w:val="clear" w:color="auto" w:fill="auto"/>
          </w:tcPr>
          <w:p w14:paraId="7CEFE4EF" w14:textId="77777777" w:rsidR="00217FF6" w:rsidRDefault="00217FF6" w:rsidP="005161D8">
            <w:pPr>
              <w:spacing w:line="276" w:lineRule="auto"/>
            </w:pPr>
            <w:r>
              <w:t xml:space="preserve">Difficulties positioning themselves on a chair </w:t>
            </w:r>
          </w:p>
        </w:tc>
        <w:tc>
          <w:tcPr>
            <w:tcW w:w="992" w:type="dxa"/>
          </w:tcPr>
          <w:p w14:paraId="1A2EA674" w14:textId="77777777" w:rsidR="00217FF6" w:rsidRDefault="00217FF6" w:rsidP="005161D8">
            <w:pPr>
              <w:spacing w:line="276" w:lineRule="auto"/>
            </w:pPr>
          </w:p>
        </w:tc>
      </w:tr>
      <w:tr w:rsidR="00C76471" w14:paraId="547629C7" w14:textId="77777777" w:rsidTr="0023784D">
        <w:trPr>
          <w:trHeight w:val="20"/>
          <w:jc w:val="center"/>
        </w:trPr>
        <w:tc>
          <w:tcPr>
            <w:tcW w:w="9786" w:type="dxa"/>
            <w:shd w:val="clear" w:color="auto" w:fill="auto"/>
          </w:tcPr>
          <w:p w14:paraId="57FDED47" w14:textId="322449F7" w:rsidR="00C76471" w:rsidRDefault="00C76471" w:rsidP="005161D8">
            <w:pPr>
              <w:spacing w:line="276" w:lineRule="auto"/>
            </w:pPr>
            <w:r>
              <w:t xml:space="preserve">Greater than usual flexibility </w:t>
            </w:r>
          </w:p>
        </w:tc>
        <w:tc>
          <w:tcPr>
            <w:tcW w:w="992" w:type="dxa"/>
          </w:tcPr>
          <w:p w14:paraId="4384B08F" w14:textId="77777777" w:rsidR="00C76471" w:rsidRDefault="00C76471" w:rsidP="005161D8">
            <w:pPr>
              <w:spacing w:line="276" w:lineRule="auto"/>
            </w:pPr>
          </w:p>
        </w:tc>
      </w:tr>
      <w:tr w:rsidR="00217FF6" w14:paraId="5E11DDD4" w14:textId="77777777" w:rsidTr="0EDAAD43">
        <w:trPr>
          <w:jc w:val="center"/>
        </w:trPr>
        <w:tc>
          <w:tcPr>
            <w:tcW w:w="10778" w:type="dxa"/>
            <w:gridSpan w:val="2"/>
          </w:tcPr>
          <w:p w14:paraId="46C2E609" w14:textId="428B5908" w:rsidR="00217FF6" w:rsidRPr="0023784D" w:rsidRDefault="00217FF6" w:rsidP="0EDAAD43">
            <w:pPr>
              <w:spacing w:line="276" w:lineRule="auto"/>
            </w:pPr>
            <w:r w:rsidRPr="0023784D">
              <w:t>Please provide any additional information,</w:t>
            </w:r>
            <w:r w:rsidR="09D2F0E7" w:rsidRPr="0023784D">
              <w:t xml:space="preserve"> such as </w:t>
            </w:r>
            <w:r w:rsidRPr="0023784D">
              <w:t>organisational skills, fine/gross motor coordination and direction</w:t>
            </w:r>
            <w:r w:rsidR="4961876B" w:rsidRPr="0023784D">
              <w:t xml:space="preserve">. Is </w:t>
            </w:r>
            <w:r w:rsidR="5AE1E561" w:rsidRPr="0023784D">
              <w:t>your</w:t>
            </w:r>
            <w:r w:rsidR="4961876B" w:rsidRPr="0023784D">
              <w:t xml:space="preserve"> child good at </w:t>
            </w:r>
            <w:r w:rsidRPr="0023784D">
              <w:t>remembering homework, equipment or kit, daily routines or timetables, layout of work, body awareness</w:t>
            </w:r>
            <w:r w:rsidR="4977274D" w:rsidRPr="0023784D">
              <w:t xml:space="preserve"> and/or</w:t>
            </w:r>
            <w:r w:rsidRPr="0023784D">
              <w:t xml:space="preserve"> movement/balance</w:t>
            </w:r>
            <w:r w:rsidR="7D3E0A59" w:rsidRPr="0023784D">
              <w:t>?</w:t>
            </w:r>
          </w:p>
          <w:p w14:paraId="3DFFB45F" w14:textId="77777777" w:rsidR="00217FF6" w:rsidRDefault="00217FF6" w:rsidP="005161D8">
            <w:pPr>
              <w:spacing w:line="276" w:lineRule="auto"/>
            </w:pPr>
          </w:p>
          <w:p w14:paraId="15B776D5" w14:textId="77777777" w:rsidR="00217FF6" w:rsidRDefault="00217FF6" w:rsidP="005161D8">
            <w:pPr>
              <w:spacing w:line="276" w:lineRule="auto"/>
            </w:pPr>
          </w:p>
          <w:p w14:paraId="3A568672" w14:textId="77777777" w:rsidR="00217FF6" w:rsidRDefault="00217FF6" w:rsidP="005161D8">
            <w:pPr>
              <w:spacing w:line="276" w:lineRule="auto"/>
            </w:pPr>
          </w:p>
          <w:p w14:paraId="24709EAE" w14:textId="77777777" w:rsidR="00217FF6" w:rsidRDefault="00217FF6" w:rsidP="005161D8">
            <w:pPr>
              <w:spacing w:line="276" w:lineRule="auto"/>
            </w:pPr>
          </w:p>
          <w:p w14:paraId="0CF68910" w14:textId="77777777" w:rsidR="00D34BCF" w:rsidRDefault="00D34BCF" w:rsidP="005161D8">
            <w:pPr>
              <w:spacing w:line="276" w:lineRule="auto"/>
            </w:pPr>
          </w:p>
          <w:p w14:paraId="161A41E2" w14:textId="77777777" w:rsidR="00D34BCF" w:rsidRDefault="00D34BCF" w:rsidP="005161D8">
            <w:pPr>
              <w:spacing w:line="276" w:lineRule="auto"/>
            </w:pPr>
          </w:p>
          <w:p w14:paraId="0F8435D5" w14:textId="77777777" w:rsidR="00217FF6" w:rsidRDefault="00217FF6" w:rsidP="005161D8">
            <w:pPr>
              <w:spacing w:line="276" w:lineRule="auto"/>
            </w:pPr>
          </w:p>
        </w:tc>
      </w:tr>
    </w:tbl>
    <w:p w14:paraId="6E7809B8" w14:textId="77777777" w:rsidR="00217FF6" w:rsidRDefault="00217FF6" w:rsidP="00217FF6"/>
    <w:p w14:paraId="72BDB457" w14:textId="77777777" w:rsidR="00D34BCF" w:rsidRDefault="00D34BCF" w:rsidP="00C85EA7">
      <w:pPr>
        <w:tabs>
          <w:tab w:val="left" w:pos="5970"/>
        </w:tabs>
        <w:rPr>
          <w:sz w:val="28"/>
        </w:rPr>
      </w:pPr>
    </w:p>
    <w:tbl>
      <w:tblPr>
        <w:tblStyle w:val="TableGrid"/>
        <w:tblW w:w="10920" w:type="dxa"/>
        <w:jc w:val="center"/>
        <w:tblLook w:val="04A0" w:firstRow="1" w:lastRow="0" w:firstColumn="1" w:lastColumn="0" w:noHBand="0" w:noVBand="1"/>
      </w:tblPr>
      <w:tblGrid>
        <w:gridCol w:w="9503"/>
        <w:gridCol w:w="708"/>
        <w:gridCol w:w="709"/>
      </w:tblGrid>
      <w:tr w:rsidR="00C85EA7" w14:paraId="4E838A59" w14:textId="77777777" w:rsidTr="00D34BCF">
        <w:trPr>
          <w:trHeight w:val="300"/>
          <w:jc w:val="center"/>
        </w:trPr>
        <w:tc>
          <w:tcPr>
            <w:tcW w:w="10920" w:type="dxa"/>
            <w:gridSpan w:val="3"/>
            <w:shd w:val="clear" w:color="auto" w:fill="auto"/>
          </w:tcPr>
          <w:p w14:paraId="23D57202" w14:textId="77777777" w:rsidR="00C85EA7" w:rsidRPr="0023784D" w:rsidRDefault="1F1D55E9" w:rsidP="3CC6BF50">
            <w:pPr>
              <w:spacing w:line="276" w:lineRule="auto"/>
              <w:rPr>
                <w:color w:val="FFFFFF" w:themeColor="background2"/>
              </w:rPr>
            </w:pPr>
            <w:r w:rsidRPr="0023784D">
              <w:rPr>
                <w:b/>
                <w:bCs/>
              </w:rPr>
              <w:t xml:space="preserve">Social, Communication and Behaviour  </w:t>
            </w:r>
          </w:p>
        </w:tc>
      </w:tr>
      <w:tr w:rsidR="00C85EA7" w14:paraId="76BF178B" w14:textId="77777777" w:rsidTr="00D34BCF">
        <w:trPr>
          <w:trHeight w:val="300"/>
          <w:jc w:val="center"/>
        </w:trPr>
        <w:tc>
          <w:tcPr>
            <w:tcW w:w="10920" w:type="dxa"/>
            <w:gridSpan w:val="3"/>
          </w:tcPr>
          <w:p w14:paraId="6CD6CFFA" w14:textId="1153D089" w:rsidR="00C85EA7" w:rsidRPr="0023784D" w:rsidRDefault="1F1D55E9" w:rsidP="00BD5F48">
            <w:pPr>
              <w:spacing w:line="276" w:lineRule="auto"/>
            </w:pPr>
            <w:r w:rsidRPr="0023784D">
              <w:t xml:space="preserve">Please provide any information regarding social skills, social interaction, behaviour, relationships or emotions: </w:t>
            </w:r>
          </w:p>
          <w:p w14:paraId="07F5AB73" w14:textId="77777777" w:rsidR="00C85EA7" w:rsidRDefault="00C85EA7" w:rsidP="00BD5F48">
            <w:pPr>
              <w:spacing w:line="276" w:lineRule="auto"/>
            </w:pPr>
          </w:p>
        </w:tc>
      </w:tr>
      <w:tr w:rsidR="00C85EA7" w14:paraId="04203E74" w14:textId="77777777" w:rsidTr="00D34BCF">
        <w:trPr>
          <w:trHeight w:val="300"/>
          <w:jc w:val="center"/>
        </w:trPr>
        <w:tc>
          <w:tcPr>
            <w:tcW w:w="9503" w:type="dxa"/>
          </w:tcPr>
          <w:p w14:paraId="1BF71540" w14:textId="77777777" w:rsidR="00C85EA7" w:rsidRPr="0023784D" w:rsidRDefault="00C85EA7" w:rsidP="00BD5F48">
            <w:pPr>
              <w:spacing w:line="276" w:lineRule="auto"/>
            </w:pPr>
            <w:r w:rsidRPr="0023784D">
              <w:t xml:space="preserve">Does the pupil have difficulties with self-esteem and confidence? </w:t>
            </w:r>
          </w:p>
        </w:tc>
        <w:tc>
          <w:tcPr>
            <w:tcW w:w="708" w:type="dxa"/>
          </w:tcPr>
          <w:p w14:paraId="70F70580" w14:textId="77777777" w:rsidR="00C85EA7" w:rsidRDefault="00C85EA7" w:rsidP="00BD5F48">
            <w:pPr>
              <w:spacing w:line="276" w:lineRule="auto"/>
            </w:pPr>
            <w:r>
              <w:t>Yes</w:t>
            </w:r>
          </w:p>
        </w:tc>
        <w:tc>
          <w:tcPr>
            <w:tcW w:w="709" w:type="dxa"/>
          </w:tcPr>
          <w:p w14:paraId="4F9AE3C1" w14:textId="77777777" w:rsidR="00C85EA7" w:rsidRDefault="00C85EA7" w:rsidP="00BD5F48">
            <w:pPr>
              <w:spacing w:line="276" w:lineRule="auto"/>
            </w:pPr>
            <w:r>
              <w:t>No</w:t>
            </w:r>
          </w:p>
        </w:tc>
      </w:tr>
      <w:tr w:rsidR="00C85EA7" w14:paraId="65CCCD06" w14:textId="77777777" w:rsidTr="00D34BCF">
        <w:trPr>
          <w:trHeight w:val="300"/>
          <w:jc w:val="center"/>
        </w:trPr>
        <w:tc>
          <w:tcPr>
            <w:tcW w:w="10920" w:type="dxa"/>
            <w:gridSpan w:val="3"/>
          </w:tcPr>
          <w:p w14:paraId="6408ABB9" w14:textId="77777777" w:rsidR="00C85EA7" w:rsidRDefault="00C85EA7" w:rsidP="00BD5F48">
            <w:pPr>
              <w:spacing w:line="276" w:lineRule="auto"/>
            </w:pPr>
            <w:r>
              <w:t xml:space="preserve">If yes, please provide further details: </w:t>
            </w:r>
          </w:p>
          <w:p w14:paraId="3BB0D244" w14:textId="77777777" w:rsidR="00C85EA7" w:rsidRDefault="00C85EA7" w:rsidP="00BD5F48">
            <w:pPr>
              <w:spacing w:line="276" w:lineRule="auto"/>
            </w:pPr>
          </w:p>
          <w:p w14:paraId="097F506D" w14:textId="77777777" w:rsidR="00C85EA7" w:rsidRDefault="00C85EA7" w:rsidP="00BD5F48">
            <w:pPr>
              <w:spacing w:line="276" w:lineRule="auto"/>
            </w:pPr>
          </w:p>
          <w:p w14:paraId="743D1147" w14:textId="77777777" w:rsidR="00C85EA7" w:rsidRDefault="00C85EA7" w:rsidP="00BD5F48">
            <w:pPr>
              <w:spacing w:line="276" w:lineRule="auto"/>
            </w:pPr>
          </w:p>
        </w:tc>
      </w:tr>
    </w:tbl>
    <w:p w14:paraId="32C056F8" w14:textId="77777777" w:rsidR="00DE3608" w:rsidRDefault="00DE3608" w:rsidP="00192DCE"/>
    <w:p w14:paraId="684FC206" w14:textId="77777777" w:rsidR="00192DCE" w:rsidRDefault="00192DCE" w:rsidP="00192DCE"/>
    <w:tbl>
      <w:tblPr>
        <w:tblStyle w:val="TableGrid"/>
        <w:tblW w:w="10768" w:type="dxa"/>
        <w:jc w:val="center"/>
        <w:tblLook w:val="04A0" w:firstRow="1" w:lastRow="0" w:firstColumn="1" w:lastColumn="0" w:noHBand="0" w:noVBand="1"/>
      </w:tblPr>
      <w:tblGrid>
        <w:gridCol w:w="10768"/>
      </w:tblGrid>
      <w:tr w:rsidR="00192DCE" w14:paraId="043F9722" w14:textId="77777777" w:rsidTr="00D34BCF">
        <w:trPr>
          <w:trHeight w:val="588"/>
          <w:jc w:val="center"/>
        </w:trPr>
        <w:tc>
          <w:tcPr>
            <w:tcW w:w="10768" w:type="dxa"/>
            <w:shd w:val="clear" w:color="auto" w:fill="auto"/>
          </w:tcPr>
          <w:p w14:paraId="56D353B8" w14:textId="77777777" w:rsidR="00192DCE" w:rsidRPr="0023784D" w:rsidRDefault="00192DCE" w:rsidP="000E7F05">
            <w:pPr>
              <w:spacing w:line="276" w:lineRule="auto"/>
              <w:rPr>
                <w:b/>
                <w:bCs/>
              </w:rPr>
            </w:pPr>
            <w:r w:rsidRPr="0023784D">
              <w:rPr>
                <w:b/>
                <w:bCs/>
              </w:rPr>
              <w:lastRenderedPageBreak/>
              <w:t>Strengths</w:t>
            </w:r>
          </w:p>
        </w:tc>
      </w:tr>
      <w:tr w:rsidR="00192DCE" w14:paraId="439CF8BB" w14:textId="77777777" w:rsidTr="00D34BCF">
        <w:trPr>
          <w:trHeight w:val="1358"/>
          <w:jc w:val="center"/>
        </w:trPr>
        <w:tc>
          <w:tcPr>
            <w:tcW w:w="10768" w:type="dxa"/>
          </w:tcPr>
          <w:p w14:paraId="1695AC4D" w14:textId="38275F50" w:rsidR="00192DCE" w:rsidRPr="0023784D" w:rsidRDefault="00192DCE" w:rsidP="000E7F05">
            <w:pPr>
              <w:spacing w:line="276" w:lineRule="auto"/>
            </w:pPr>
            <w:r w:rsidRPr="0023784D">
              <w:t xml:space="preserve">Please provide information about </w:t>
            </w:r>
            <w:r w:rsidR="006161B6" w:rsidRPr="0023784D">
              <w:t>your child’s</w:t>
            </w:r>
            <w:r w:rsidRPr="0023784D">
              <w:t xml:space="preserve"> strengths, what they are good at, hobbies they enjoy</w:t>
            </w:r>
            <w:r w:rsidR="00D34BCF">
              <w:t>, etc.</w:t>
            </w:r>
          </w:p>
          <w:p w14:paraId="06FFBB40" w14:textId="77777777" w:rsidR="00192DCE" w:rsidRDefault="00192DCE" w:rsidP="000E7F05">
            <w:pPr>
              <w:spacing w:line="276" w:lineRule="auto"/>
            </w:pPr>
          </w:p>
          <w:p w14:paraId="1BBF3F59" w14:textId="77777777" w:rsidR="00192DCE" w:rsidRDefault="00192DCE" w:rsidP="000E7F05">
            <w:pPr>
              <w:spacing w:line="276" w:lineRule="auto"/>
            </w:pPr>
          </w:p>
          <w:p w14:paraId="12EDFC8C" w14:textId="77777777" w:rsidR="00192DCE" w:rsidRDefault="00192DCE" w:rsidP="000E7F05">
            <w:pPr>
              <w:spacing w:line="276" w:lineRule="auto"/>
            </w:pPr>
          </w:p>
          <w:p w14:paraId="4EFE37B6" w14:textId="77777777" w:rsidR="00192DCE" w:rsidRDefault="00192DCE" w:rsidP="000E7F05">
            <w:pPr>
              <w:spacing w:line="276" w:lineRule="auto"/>
            </w:pPr>
          </w:p>
          <w:p w14:paraId="09AC2B72" w14:textId="77777777" w:rsidR="006161B6" w:rsidRDefault="006161B6" w:rsidP="000E7F05">
            <w:pPr>
              <w:spacing w:line="276" w:lineRule="auto"/>
            </w:pPr>
          </w:p>
          <w:p w14:paraId="2D0B5E3A" w14:textId="77777777" w:rsidR="006161B6" w:rsidRDefault="006161B6" w:rsidP="000E7F05">
            <w:pPr>
              <w:spacing w:line="276" w:lineRule="auto"/>
            </w:pPr>
          </w:p>
          <w:p w14:paraId="282A982F" w14:textId="77777777" w:rsidR="006161B6" w:rsidRDefault="006161B6" w:rsidP="000E7F05">
            <w:pPr>
              <w:spacing w:line="276" w:lineRule="auto"/>
            </w:pPr>
          </w:p>
          <w:p w14:paraId="051D16FF" w14:textId="77777777" w:rsidR="006161B6" w:rsidRDefault="006161B6" w:rsidP="000E7F05">
            <w:pPr>
              <w:spacing w:line="276" w:lineRule="auto"/>
            </w:pPr>
          </w:p>
          <w:p w14:paraId="4807F8E5" w14:textId="77777777" w:rsidR="006161B6" w:rsidRDefault="006161B6" w:rsidP="000E7F05">
            <w:pPr>
              <w:spacing w:line="276" w:lineRule="auto"/>
            </w:pPr>
          </w:p>
          <w:p w14:paraId="74E4553C" w14:textId="77777777" w:rsidR="006161B6" w:rsidRDefault="006161B6" w:rsidP="000E7F05">
            <w:pPr>
              <w:spacing w:line="276" w:lineRule="auto"/>
            </w:pPr>
          </w:p>
          <w:p w14:paraId="76A6DC26" w14:textId="77777777" w:rsidR="006161B6" w:rsidRDefault="006161B6" w:rsidP="000E7F05">
            <w:pPr>
              <w:spacing w:line="276" w:lineRule="auto"/>
            </w:pPr>
          </w:p>
          <w:p w14:paraId="7A5899A8" w14:textId="77777777" w:rsidR="006161B6" w:rsidRDefault="006161B6" w:rsidP="000E7F05">
            <w:pPr>
              <w:spacing w:line="276" w:lineRule="auto"/>
            </w:pPr>
          </w:p>
          <w:p w14:paraId="340BCBFA" w14:textId="77777777" w:rsidR="00192DCE" w:rsidRDefault="00192DCE" w:rsidP="000E7F05">
            <w:pPr>
              <w:spacing w:line="276" w:lineRule="auto"/>
            </w:pPr>
          </w:p>
        </w:tc>
      </w:tr>
    </w:tbl>
    <w:p w14:paraId="77FEFFA3" w14:textId="77777777" w:rsidR="006161B6" w:rsidRPr="005778D1" w:rsidRDefault="006161B6" w:rsidP="00192DCE">
      <w:pPr>
        <w:rPr>
          <w:b/>
          <w:bCs/>
        </w:rPr>
      </w:pP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10774"/>
      </w:tblGrid>
      <w:tr w:rsidR="006161B6" w:rsidRPr="005778D1" w14:paraId="3F8DB3EE" w14:textId="77777777" w:rsidTr="00D34BCF">
        <w:tc>
          <w:tcPr>
            <w:tcW w:w="10774" w:type="dxa"/>
          </w:tcPr>
          <w:p w14:paraId="0CA20B07" w14:textId="77777777" w:rsidR="006161B6" w:rsidRPr="005778D1" w:rsidRDefault="006161B6" w:rsidP="002177F6">
            <w:r w:rsidRPr="005778D1">
              <w:t>Does your child receive extra tuition outside of school?</w:t>
            </w:r>
          </w:p>
        </w:tc>
      </w:tr>
      <w:tr w:rsidR="006161B6" w:rsidRPr="005778D1" w14:paraId="3F2C00FB" w14:textId="77777777" w:rsidTr="00D34BCF">
        <w:tc>
          <w:tcPr>
            <w:tcW w:w="10774" w:type="dxa"/>
          </w:tcPr>
          <w:p w14:paraId="49EAC934" w14:textId="77777777" w:rsidR="00FC3843" w:rsidRDefault="006161B6" w:rsidP="002177F6">
            <w:r w:rsidRPr="005778D1">
              <w:t xml:space="preserve">  </w:t>
            </w:r>
          </w:p>
          <w:p w14:paraId="3E136750" w14:textId="49C5F23C" w:rsidR="006161B6" w:rsidRDefault="006161B6" w:rsidP="002177F6">
            <w:r w:rsidRPr="005778D1">
              <w:t xml:space="preserve">  Yes                                                                         No</w:t>
            </w:r>
          </w:p>
          <w:p w14:paraId="09602DB3" w14:textId="77777777" w:rsidR="00FC3843" w:rsidRDefault="00FC3843" w:rsidP="002177F6"/>
          <w:p w14:paraId="3A3C87A1" w14:textId="096F2EB9" w:rsidR="00FC3843" w:rsidRPr="005778D1" w:rsidRDefault="00FC3843" w:rsidP="002177F6"/>
        </w:tc>
      </w:tr>
      <w:tr w:rsidR="006161B6" w:rsidRPr="005778D1" w14:paraId="779C3ADB" w14:textId="77777777" w:rsidTr="00D34BCF">
        <w:tc>
          <w:tcPr>
            <w:tcW w:w="10774" w:type="dxa"/>
          </w:tcPr>
          <w:p w14:paraId="162E80B1" w14:textId="77777777" w:rsidR="006161B6" w:rsidRDefault="006161B6" w:rsidP="002177F6">
            <w:r w:rsidRPr="005778D1">
              <w:t>Details:</w:t>
            </w:r>
          </w:p>
          <w:p w14:paraId="2DF330C4" w14:textId="77777777" w:rsidR="00FC3843" w:rsidRPr="005778D1" w:rsidRDefault="00FC3843" w:rsidP="002177F6"/>
          <w:p w14:paraId="3AA45BC2" w14:textId="77777777" w:rsidR="006161B6" w:rsidRPr="005778D1" w:rsidRDefault="006161B6" w:rsidP="002177F6"/>
          <w:p w14:paraId="78763FF5" w14:textId="77777777" w:rsidR="006161B6" w:rsidRDefault="006161B6" w:rsidP="002177F6"/>
          <w:p w14:paraId="4E60EE21" w14:textId="4C0860CC" w:rsidR="00FC3843" w:rsidRPr="005778D1" w:rsidRDefault="00FC3843" w:rsidP="002177F6"/>
        </w:tc>
      </w:tr>
    </w:tbl>
    <w:p w14:paraId="3F8ADFB7" w14:textId="77777777" w:rsidR="006161B6" w:rsidRPr="005778D1" w:rsidRDefault="006161B6" w:rsidP="00192DCE">
      <w:pPr>
        <w:rPr>
          <w:b/>
          <w:bCs/>
        </w:rPr>
      </w:pP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10774"/>
      </w:tblGrid>
      <w:tr w:rsidR="006161B6" w:rsidRPr="005778D1" w14:paraId="2EE44FB6" w14:textId="77777777" w:rsidTr="00D34BCF">
        <w:tc>
          <w:tcPr>
            <w:tcW w:w="10774" w:type="dxa"/>
          </w:tcPr>
          <w:p w14:paraId="4DB54892" w14:textId="77777777" w:rsidR="006161B6" w:rsidRPr="005778D1" w:rsidRDefault="006161B6" w:rsidP="002177F6">
            <w:r w:rsidRPr="005778D1">
              <w:t xml:space="preserve">Has your child ever had any input/support from any other professionals </w:t>
            </w:r>
            <w:proofErr w:type="gramStart"/>
            <w:r w:rsidRPr="005778D1">
              <w:t>e.g.</w:t>
            </w:r>
            <w:proofErr w:type="gramEnd"/>
            <w:r w:rsidRPr="005778D1">
              <w:t xml:space="preserve"> Educational Psychologist, Speech and Language Therapy, Occupational Therapist?       </w:t>
            </w:r>
            <w:r w:rsidRPr="005778D1">
              <w:rPr>
                <w:rFonts w:ascii="Cambria Math" w:hAnsi="Cambria Math" w:cs="Cambria Math"/>
              </w:rPr>
              <w:t>⎕</w:t>
            </w:r>
            <w:r w:rsidRPr="005778D1">
              <w:t xml:space="preserve">   YES      </w:t>
            </w:r>
            <w:r w:rsidRPr="005778D1">
              <w:rPr>
                <w:rFonts w:ascii="Cambria Math" w:hAnsi="Cambria Math" w:cs="Cambria Math"/>
              </w:rPr>
              <w:t>⎕</w:t>
            </w:r>
            <w:r w:rsidRPr="005778D1">
              <w:t xml:space="preserve"> NO</w:t>
            </w:r>
          </w:p>
          <w:p w14:paraId="3EADE1C1" w14:textId="77777777" w:rsidR="006161B6" w:rsidRPr="005778D1" w:rsidRDefault="006161B6" w:rsidP="002177F6">
            <w:r w:rsidRPr="005778D1">
              <w:rPr>
                <w:i/>
              </w:rPr>
              <w:t>(If yes please give details and provide copies reports)</w:t>
            </w:r>
            <w:r w:rsidRPr="005778D1">
              <w:t xml:space="preserve">    </w:t>
            </w:r>
          </w:p>
          <w:p w14:paraId="2FBA855A" w14:textId="77777777" w:rsidR="006161B6" w:rsidRPr="005778D1" w:rsidRDefault="006161B6" w:rsidP="002177F6">
            <w:pPr>
              <w:rPr>
                <w:b/>
                <w:bCs/>
              </w:rPr>
            </w:pPr>
          </w:p>
          <w:p w14:paraId="219A982D" w14:textId="77777777" w:rsidR="006161B6" w:rsidRPr="005778D1" w:rsidRDefault="006161B6" w:rsidP="002177F6">
            <w:pPr>
              <w:rPr>
                <w:b/>
                <w:bCs/>
              </w:rPr>
            </w:pPr>
          </w:p>
          <w:p w14:paraId="42CCBEF4" w14:textId="77777777" w:rsidR="006161B6" w:rsidRDefault="006161B6" w:rsidP="002177F6">
            <w:pPr>
              <w:rPr>
                <w:b/>
                <w:bCs/>
              </w:rPr>
            </w:pPr>
          </w:p>
          <w:p w14:paraId="546639E3" w14:textId="77777777" w:rsidR="00FC3843" w:rsidRDefault="00FC3843" w:rsidP="002177F6">
            <w:pPr>
              <w:rPr>
                <w:b/>
                <w:bCs/>
              </w:rPr>
            </w:pPr>
          </w:p>
          <w:p w14:paraId="350316A5" w14:textId="77777777" w:rsidR="00FC3843" w:rsidRDefault="00FC3843" w:rsidP="002177F6">
            <w:pPr>
              <w:rPr>
                <w:b/>
                <w:bCs/>
              </w:rPr>
            </w:pPr>
          </w:p>
          <w:p w14:paraId="5AC688EA" w14:textId="77777777" w:rsidR="00FC3843" w:rsidRDefault="00FC3843" w:rsidP="002177F6">
            <w:pPr>
              <w:rPr>
                <w:b/>
                <w:bCs/>
              </w:rPr>
            </w:pPr>
          </w:p>
          <w:p w14:paraId="6C09B8EE" w14:textId="77777777" w:rsidR="00FC3843" w:rsidRDefault="00FC3843" w:rsidP="002177F6">
            <w:pPr>
              <w:rPr>
                <w:b/>
                <w:bCs/>
              </w:rPr>
            </w:pPr>
          </w:p>
          <w:p w14:paraId="5980B3CF" w14:textId="77777777" w:rsidR="00FC3843" w:rsidRDefault="00FC3843" w:rsidP="002177F6">
            <w:pPr>
              <w:rPr>
                <w:b/>
                <w:bCs/>
              </w:rPr>
            </w:pPr>
          </w:p>
          <w:p w14:paraId="5839F20A" w14:textId="77777777" w:rsidR="00FC3843" w:rsidRDefault="00FC3843" w:rsidP="002177F6">
            <w:pPr>
              <w:rPr>
                <w:b/>
                <w:bCs/>
              </w:rPr>
            </w:pPr>
          </w:p>
          <w:p w14:paraId="78C48D4F" w14:textId="77777777" w:rsidR="00FC3843" w:rsidRPr="005778D1" w:rsidRDefault="00FC3843" w:rsidP="002177F6">
            <w:pPr>
              <w:rPr>
                <w:b/>
                <w:bCs/>
              </w:rPr>
            </w:pPr>
          </w:p>
          <w:p w14:paraId="43C670DB" w14:textId="77777777" w:rsidR="006161B6" w:rsidRPr="005778D1" w:rsidRDefault="006161B6" w:rsidP="002177F6">
            <w:pPr>
              <w:rPr>
                <w:b/>
                <w:bCs/>
              </w:rPr>
            </w:pPr>
          </w:p>
        </w:tc>
      </w:tr>
    </w:tbl>
    <w:p w14:paraId="07D2BDE8" w14:textId="77777777" w:rsidR="006161B6" w:rsidRDefault="006161B6" w:rsidP="00192DCE"/>
    <w:p w14:paraId="3ACC1704" w14:textId="77777777" w:rsidR="006161B6" w:rsidRDefault="006161B6" w:rsidP="00192DCE"/>
    <w:p w14:paraId="429BD4F6" w14:textId="77777777" w:rsidR="006161B6" w:rsidRDefault="006161B6" w:rsidP="00192DCE"/>
    <w:tbl>
      <w:tblPr>
        <w:tblStyle w:val="TableGrid"/>
        <w:tblW w:w="10490" w:type="dxa"/>
        <w:tblInd w:w="-572" w:type="dxa"/>
        <w:tblLook w:val="04A0" w:firstRow="1" w:lastRow="0" w:firstColumn="1" w:lastColumn="0" w:noHBand="0" w:noVBand="1"/>
      </w:tblPr>
      <w:tblGrid>
        <w:gridCol w:w="10490"/>
      </w:tblGrid>
      <w:tr w:rsidR="006161B6" w14:paraId="60E6B507" w14:textId="77777777" w:rsidTr="005778D1">
        <w:tc>
          <w:tcPr>
            <w:tcW w:w="10490" w:type="dxa"/>
            <w:shd w:val="clear" w:color="auto" w:fill="auto"/>
          </w:tcPr>
          <w:p w14:paraId="6F45B968" w14:textId="77777777" w:rsidR="006161B6" w:rsidRPr="005778D1" w:rsidRDefault="006161B6" w:rsidP="00192DCE">
            <w:pPr>
              <w:rPr>
                <w:b/>
              </w:rPr>
            </w:pPr>
            <w:r w:rsidRPr="005778D1">
              <w:rPr>
                <w:b/>
                <w:color w:val="000000" w:themeColor="text1"/>
              </w:rPr>
              <w:lastRenderedPageBreak/>
              <w:t>Any Other Information</w:t>
            </w:r>
          </w:p>
        </w:tc>
      </w:tr>
      <w:tr w:rsidR="006161B6" w14:paraId="1047C564" w14:textId="77777777" w:rsidTr="00EF705E">
        <w:tc>
          <w:tcPr>
            <w:tcW w:w="10490" w:type="dxa"/>
            <w:shd w:val="clear" w:color="auto" w:fill="FFFFFF" w:themeFill="background1"/>
          </w:tcPr>
          <w:p w14:paraId="0DBBBD44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76588682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3D2D1AE5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066D8BCD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3398EB53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0C889D4E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0077E1E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6A7E3B5C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07B81902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3CA41A5F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E9494A3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25172129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12BE8DBB" w14:textId="77777777" w:rsidR="00874A88" w:rsidRDefault="00874A88" w:rsidP="00192DCE">
            <w:pPr>
              <w:rPr>
                <w:b/>
                <w:color w:val="000000" w:themeColor="text1"/>
                <w:sz w:val="28"/>
              </w:rPr>
            </w:pPr>
          </w:p>
          <w:p w14:paraId="1E3B8A80" w14:textId="77777777" w:rsidR="00874A88" w:rsidRDefault="00874A88" w:rsidP="00192DCE">
            <w:pPr>
              <w:rPr>
                <w:b/>
                <w:color w:val="000000" w:themeColor="text1"/>
                <w:sz w:val="28"/>
              </w:rPr>
            </w:pPr>
          </w:p>
          <w:p w14:paraId="585E4489" w14:textId="77777777" w:rsidR="00874A88" w:rsidRDefault="00874A88" w:rsidP="00192DCE">
            <w:pPr>
              <w:rPr>
                <w:b/>
                <w:color w:val="000000" w:themeColor="text1"/>
                <w:sz w:val="28"/>
              </w:rPr>
            </w:pPr>
          </w:p>
          <w:p w14:paraId="21EA4773" w14:textId="77777777" w:rsidR="00874A88" w:rsidRDefault="00874A88" w:rsidP="00192DCE">
            <w:pPr>
              <w:rPr>
                <w:b/>
                <w:color w:val="000000" w:themeColor="text1"/>
                <w:sz w:val="28"/>
              </w:rPr>
            </w:pPr>
          </w:p>
          <w:p w14:paraId="77685A4C" w14:textId="77777777" w:rsidR="00874A88" w:rsidRDefault="00874A88" w:rsidP="00192DCE">
            <w:pPr>
              <w:rPr>
                <w:b/>
                <w:color w:val="000000" w:themeColor="text1"/>
                <w:sz w:val="28"/>
              </w:rPr>
            </w:pPr>
          </w:p>
          <w:p w14:paraId="042E91E6" w14:textId="77777777" w:rsidR="00874A88" w:rsidRDefault="00874A88" w:rsidP="00192DCE">
            <w:pPr>
              <w:rPr>
                <w:b/>
                <w:color w:val="000000" w:themeColor="text1"/>
                <w:sz w:val="28"/>
              </w:rPr>
            </w:pPr>
          </w:p>
          <w:p w14:paraId="536085E4" w14:textId="77777777" w:rsidR="00874A88" w:rsidRDefault="00874A88" w:rsidP="00192DCE">
            <w:pPr>
              <w:rPr>
                <w:b/>
                <w:color w:val="000000" w:themeColor="text1"/>
                <w:sz w:val="28"/>
              </w:rPr>
            </w:pPr>
          </w:p>
          <w:p w14:paraId="035FE3C3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10B1565B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E4AA278" w14:textId="77777777" w:rsidR="006161B6" w:rsidRP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</w:tc>
      </w:tr>
    </w:tbl>
    <w:p w14:paraId="2C6C411B" w14:textId="77777777" w:rsidR="00CC1104" w:rsidRDefault="00CC1104" w:rsidP="00192DCE"/>
    <w:p w14:paraId="500A6FFD" w14:textId="77777777" w:rsidR="00CC1104" w:rsidRDefault="00CC1104" w:rsidP="00192DCE"/>
    <w:p w14:paraId="3B772C2E" w14:textId="77777777" w:rsidR="00CC1104" w:rsidRDefault="00CC1104" w:rsidP="00192DCE"/>
    <w:p w14:paraId="65E6B06F" w14:textId="77777777" w:rsidR="00CC1104" w:rsidRDefault="00CC1104" w:rsidP="00192DCE"/>
    <w:tbl>
      <w:tblPr>
        <w:tblStyle w:val="TableGrid"/>
        <w:tblW w:w="10490" w:type="dxa"/>
        <w:tblInd w:w="-572" w:type="dxa"/>
        <w:tblLook w:val="04A0" w:firstRow="1" w:lastRow="0" w:firstColumn="1" w:lastColumn="0" w:noHBand="0" w:noVBand="1"/>
      </w:tblPr>
      <w:tblGrid>
        <w:gridCol w:w="3012"/>
        <w:gridCol w:w="2942"/>
        <w:gridCol w:w="1938"/>
        <w:gridCol w:w="2598"/>
      </w:tblGrid>
      <w:tr w:rsidR="00711BF0" w:rsidRPr="00A35CD7" w14:paraId="0FE1CD0B" w14:textId="77777777" w:rsidTr="00FC3843">
        <w:trPr>
          <w:trHeight w:val="354"/>
        </w:trPr>
        <w:tc>
          <w:tcPr>
            <w:tcW w:w="3012" w:type="dxa"/>
            <w:shd w:val="clear" w:color="auto" w:fill="FFFFFF" w:themeFill="background1"/>
          </w:tcPr>
          <w:p w14:paraId="1695B293" w14:textId="77777777" w:rsidR="00711BF0" w:rsidRPr="00FC3843" w:rsidRDefault="00711BF0" w:rsidP="000E7F05">
            <w:pPr>
              <w:spacing w:line="276" w:lineRule="auto"/>
              <w:rPr>
                <w:bCs/>
              </w:rPr>
            </w:pPr>
            <w:r w:rsidRPr="00FC3843">
              <w:rPr>
                <w:bCs/>
              </w:rPr>
              <w:t xml:space="preserve">Signed: </w:t>
            </w:r>
          </w:p>
          <w:p w14:paraId="5E0B765A" w14:textId="35158B81" w:rsidR="00FC3843" w:rsidRPr="00FC3843" w:rsidRDefault="00FC3843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2942" w:type="dxa"/>
            <w:shd w:val="clear" w:color="auto" w:fill="FFFFFF" w:themeFill="background1"/>
          </w:tcPr>
          <w:p w14:paraId="78C84757" w14:textId="77777777" w:rsidR="00711BF0" w:rsidRPr="00FC3843" w:rsidRDefault="00711BF0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  <w:shd w:val="clear" w:color="auto" w:fill="FFFFFF" w:themeFill="background1"/>
          </w:tcPr>
          <w:p w14:paraId="3665BCFB" w14:textId="77777777" w:rsidR="00711BF0" w:rsidRPr="00FC3843" w:rsidRDefault="00711BF0" w:rsidP="000E7F05">
            <w:pPr>
              <w:spacing w:line="276" w:lineRule="auto"/>
              <w:rPr>
                <w:bCs/>
              </w:rPr>
            </w:pPr>
            <w:r w:rsidRPr="00FC3843">
              <w:rPr>
                <w:bCs/>
              </w:rPr>
              <w:t>Print name:</w:t>
            </w:r>
          </w:p>
        </w:tc>
        <w:tc>
          <w:tcPr>
            <w:tcW w:w="2598" w:type="dxa"/>
            <w:shd w:val="clear" w:color="auto" w:fill="FFFFFF" w:themeFill="background1"/>
          </w:tcPr>
          <w:p w14:paraId="780FC412" w14:textId="77777777" w:rsidR="00711BF0" w:rsidRPr="00FC3843" w:rsidRDefault="00711BF0" w:rsidP="000E7F05">
            <w:pPr>
              <w:spacing w:line="276" w:lineRule="auto"/>
              <w:rPr>
                <w:bCs/>
              </w:rPr>
            </w:pPr>
          </w:p>
        </w:tc>
      </w:tr>
      <w:tr w:rsidR="00711BF0" w:rsidRPr="00A35CD7" w14:paraId="091275FF" w14:textId="77777777" w:rsidTr="00FC3843">
        <w:trPr>
          <w:trHeight w:val="354"/>
        </w:trPr>
        <w:tc>
          <w:tcPr>
            <w:tcW w:w="3012" w:type="dxa"/>
            <w:shd w:val="clear" w:color="auto" w:fill="FFFFFF" w:themeFill="background1"/>
          </w:tcPr>
          <w:p w14:paraId="2FC4B619" w14:textId="77777777" w:rsidR="00711BF0" w:rsidRPr="00FC3843" w:rsidRDefault="00711BF0" w:rsidP="000E7F05">
            <w:pPr>
              <w:spacing w:line="276" w:lineRule="auto"/>
              <w:rPr>
                <w:bCs/>
              </w:rPr>
            </w:pPr>
            <w:r w:rsidRPr="00FC3843">
              <w:rPr>
                <w:bCs/>
              </w:rPr>
              <w:t>Relationship to pupil:</w:t>
            </w:r>
          </w:p>
          <w:p w14:paraId="6483E50D" w14:textId="07F07BA9" w:rsidR="00FC3843" w:rsidRPr="00FC3843" w:rsidRDefault="00FC3843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2942" w:type="dxa"/>
            <w:shd w:val="clear" w:color="auto" w:fill="FFFFFF" w:themeFill="background1"/>
          </w:tcPr>
          <w:p w14:paraId="32F71D8F" w14:textId="77777777" w:rsidR="00711BF0" w:rsidRPr="00FC3843" w:rsidRDefault="00711BF0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  <w:shd w:val="clear" w:color="auto" w:fill="FFFFFF" w:themeFill="background1"/>
          </w:tcPr>
          <w:p w14:paraId="4D35B7C3" w14:textId="77777777" w:rsidR="00711BF0" w:rsidRPr="00FC3843" w:rsidRDefault="00711BF0" w:rsidP="000E7F05">
            <w:pPr>
              <w:spacing w:line="276" w:lineRule="auto"/>
              <w:rPr>
                <w:bCs/>
              </w:rPr>
            </w:pPr>
            <w:r w:rsidRPr="00FC3843">
              <w:rPr>
                <w:bCs/>
              </w:rPr>
              <w:t>Dated:</w:t>
            </w:r>
          </w:p>
        </w:tc>
        <w:tc>
          <w:tcPr>
            <w:tcW w:w="2598" w:type="dxa"/>
            <w:shd w:val="clear" w:color="auto" w:fill="FFFFFF" w:themeFill="background1"/>
          </w:tcPr>
          <w:p w14:paraId="20D79240" w14:textId="77777777" w:rsidR="00711BF0" w:rsidRPr="00FC3843" w:rsidRDefault="00711BF0" w:rsidP="000E7F05">
            <w:pPr>
              <w:spacing w:line="276" w:lineRule="auto"/>
              <w:rPr>
                <w:bCs/>
              </w:rPr>
            </w:pPr>
          </w:p>
        </w:tc>
      </w:tr>
    </w:tbl>
    <w:p w14:paraId="24457BD3" w14:textId="77777777" w:rsidR="00192DCE" w:rsidRPr="00DA084B" w:rsidRDefault="00192DCE" w:rsidP="001A6E87"/>
    <w:sectPr w:rsidR="00192DCE" w:rsidRPr="00DA084B" w:rsidSect="008034C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42BF4" w14:textId="77777777" w:rsidR="005C10E9" w:rsidRDefault="005C10E9">
      <w:r>
        <w:separator/>
      </w:r>
    </w:p>
    <w:p w14:paraId="4A472BF2" w14:textId="77777777" w:rsidR="005C10E9" w:rsidRDefault="005C10E9"/>
  </w:endnote>
  <w:endnote w:type="continuationSeparator" w:id="0">
    <w:p w14:paraId="39E8F306" w14:textId="77777777" w:rsidR="005C10E9" w:rsidRDefault="005C10E9">
      <w:r>
        <w:continuationSeparator/>
      </w:r>
    </w:p>
    <w:p w14:paraId="38C00A2B" w14:textId="77777777" w:rsidR="005C10E9" w:rsidRDefault="005C10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70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9D82050" w14:textId="1B5F738C" w:rsidR="00FD4811" w:rsidRDefault="00FD4811">
            <w:pPr>
              <w:pStyle w:val="Footer"/>
            </w:pPr>
            <w:r>
              <w:t xml:space="preserve">Page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129E">
              <w:rPr>
                <w:b/>
              </w:rPr>
              <w:fldChar w:fldCharType="separate"/>
            </w:r>
            <w:r w:rsidR="000F3BD8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  <w:r>
              <w:t xml:space="preserve"> of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129E">
              <w:rPr>
                <w:b/>
              </w:rPr>
              <w:fldChar w:fldCharType="separate"/>
            </w:r>
            <w:r w:rsidR="000F3BD8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</w:p>
        </w:sdtContent>
      </w:sdt>
    </w:sdtContent>
  </w:sdt>
  <w:p w14:paraId="535C848A" w14:textId="77777777" w:rsidR="000E7F05" w:rsidRDefault="006B1734" w:rsidP="00F00DBF">
    <w:pPr>
      <w:pStyle w:val="Footer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DC275D" wp14:editId="00DED2E9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w16sdtfl="http://schemas.microsoft.com/office/word/2024/wordml/sdtformatlock" xmlns:w16du="http://schemas.microsoft.com/office/word/2023/wordml/word16du" xmlns:oel="http://schemas.microsoft.com/office/2019/extlst">
          <w:pict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04D002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16F73" w14:textId="77777777" w:rsidR="000E7F05" w:rsidRDefault="000E7F05" w:rsidP="00752F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89B03" w14:textId="77777777" w:rsidR="005C10E9" w:rsidRDefault="005C10E9">
      <w:r>
        <w:separator/>
      </w:r>
    </w:p>
    <w:p w14:paraId="1EFFAC91" w14:textId="77777777" w:rsidR="005C10E9" w:rsidRDefault="005C10E9"/>
  </w:footnote>
  <w:footnote w:type="continuationSeparator" w:id="0">
    <w:p w14:paraId="00468479" w14:textId="77777777" w:rsidR="005C10E9" w:rsidRDefault="005C10E9">
      <w:r>
        <w:continuationSeparator/>
      </w:r>
    </w:p>
    <w:p w14:paraId="2C54C444" w14:textId="77777777" w:rsidR="005C10E9" w:rsidRDefault="005C10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604F6" w14:textId="77777777" w:rsidR="000E7F05" w:rsidRDefault="000E7F05" w:rsidP="001B4EEF">
    <w:pPr>
      <w:pStyle w:val="Header"/>
    </w:pPr>
  </w:p>
  <w:p w14:paraId="56092895" w14:textId="77777777" w:rsidR="000E7F05" w:rsidRDefault="000E7F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FDD49" w14:textId="1133A3EF" w:rsidR="00D57306" w:rsidRPr="00D57306" w:rsidRDefault="00D57306" w:rsidP="00D57306">
    <w:pPr>
      <w:spacing w:after="300" w:line="276" w:lineRule="auto"/>
      <w:jc w:val="center"/>
      <w:rPr>
        <w:rFonts w:ascii="Times New Roman" w:eastAsiaTheme="minorHAnsi" w:hAnsi="Times New Roman" w:cs="Times New Roman"/>
        <w:b/>
        <w:bCs/>
        <w:color w:val="00B050"/>
        <w:sz w:val="55"/>
        <w:szCs w:val="55"/>
      </w:rPr>
    </w:pPr>
    <w:r w:rsidRPr="00D57306">
      <w:rPr>
        <w:rFonts w:ascii="Times New Roman" w:eastAsiaTheme="minorHAnsi" w:hAnsi="Times New Roman" w:cs="Times New Roman"/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19C9286B" wp14:editId="0FFC6863">
          <wp:simplePos x="0" y="0"/>
          <wp:positionH relativeFrom="column">
            <wp:posOffset>5655310</wp:posOffset>
          </wp:positionH>
          <wp:positionV relativeFrom="paragraph">
            <wp:posOffset>-57150</wp:posOffset>
          </wp:positionV>
          <wp:extent cx="692150" cy="692150"/>
          <wp:effectExtent l="0" t="0" r="0" b="0"/>
          <wp:wrapNone/>
          <wp:docPr id="30" name="Picture 30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57306">
      <w:rPr>
        <w:rFonts w:ascii="Times New Roman" w:eastAsiaTheme="minorHAnsi" w:hAnsi="Times New Roman" w:cs="Times New Roman"/>
        <w:noProof/>
        <w:sz w:val="32"/>
        <w:lang w:val="en-GB" w:eastAsia="en-GB"/>
      </w:rPr>
      <w:drawing>
        <wp:anchor distT="0" distB="0" distL="114300" distR="114300" simplePos="0" relativeHeight="251661312" behindDoc="1" locked="0" layoutInCell="1" allowOverlap="1" wp14:anchorId="1453877F" wp14:editId="19C37E2E">
          <wp:simplePos x="0" y="0"/>
          <wp:positionH relativeFrom="margin">
            <wp:posOffset>990600</wp:posOffset>
          </wp:positionH>
          <wp:positionV relativeFrom="paragraph">
            <wp:posOffset>349250</wp:posOffset>
          </wp:positionV>
          <wp:extent cx="4362450" cy="23495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57306">
      <w:rPr>
        <w:rFonts w:ascii="Times New Roman" w:eastAsiaTheme="minorHAnsi" w:hAnsi="Times New Roman" w:cs="Times New Roman"/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0EDE762" wp14:editId="56499DE0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group w14:anchorId="70F380EF" id="Group 2" o:spid="_x0000_s1026" style="position:absolute;margin-left:0;margin-top:0;width:143.3pt;height:134pt;rotation:180;z-index:251663360;mso-position-horizontal:left;mso-position-horizontal-relative:page;mso-position-vertical:top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 w:rsidRPr="00D57306">
      <w:rPr>
        <w:rFonts w:ascii="Times New Roman" w:eastAsiaTheme="minorHAnsi" w:hAnsi="Times New Roman" w:cs="Times New Roman"/>
        <w:bCs/>
        <w:sz w:val="55"/>
        <w:szCs w:val="55"/>
      </w:rPr>
      <w:t xml:space="preserve">    SEND Services for </w:t>
    </w:r>
    <w:r w:rsidRPr="00D57306">
      <w:rPr>
        <w:rFonts w:ascii="Times New Roman" w:eastAsiaTheme="minorHAnsi" w:hAnsi="Times New Roman" w:cs="Times New Roman"/>
        <w:bCs/>
        <w:i/>
        <w:sz w:val="55"/>
        <w:szCs w:val="55"/>
      </w:rPr>
      <w:t>your</w:t>
    </w:r>
    <w:r w:rsidRPr="00D57306">
      <w:rPr>
        <w:rFonts w:ascii="Times New Roman" w:eastAsiaTheme="minorHAnsi" w:hAnsi="Times New Roman" w:cs="Times New Roman"/>
        <w:bCs/>
        <w:sz w:val="55"/>
        <w:szCs w:val="55"/>
      </w:rPr>
      <w:t xml:space="preserve"> School</w:t>
    </w:r>
  </w:p>
  <w:p w14:paraId="2C9EBB59" w14:textId="5004A3C4" w:rsidR="00FD4811" w:rsidRDefault="00FD4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NTU3N7EwNbQ0NzFT0lEKTi0uzszPAykwrAUAyInNdywAAAA="/>
  </w:docVars>
  <w:rsids>
    <w:rsidRoot w:val="00FE75C6"/>
    <w:rsid w:val="00007014"/>
    <w:rsid w:val="000115CE"/>
    <w:rsid w:val="00013A25"/>
    <w:rsid w:val="0007678A"/>
    <w:rsid w:val="000828F4"/>
    <w:rsid w:val="000947D1"/>
    <w:rsid w:val="000B0BD4"/>
    <w:rsid w:val="000E7F05"/>
    <w:rsid w:val="000F3BD8"/>
    <w:rsid w:val="000F3D4D"/>
    <w:rsid w:val="000F51EC"/>
    <w:rsid w:val="000F7122"/>
    <w:rsid w:val="00135E56"/>
    <w:rsid w:val="001402E0"/>
    <w:rsid w:val="00161954"/>
    <w:rsid w:val="00192DCE"/>
    <w:rsid w:val="00192FE5"/>
    <w:rsid w:val="001A6E87"/>
    <w:rsid w:val="001B4EEF"/>
    <w:rsid w:val="001B689C"/>
    <w:rsid w:val="001E3E28"/>
    <w:rsid w:val="001F1D73"/>
    <w:rsid w:val="00200635"/>
    <w:rsid w:val="00210C7A"/>
    <w:rsid w:val="00212E67"/>
    <w:rsid w:val="00217FF6"/>
    <w:rsid w:val="002357D2"/>
    <w:rsid w:val="0023784D"/>
    <w:rsid w:val="00254E0D"/>
    <w:rsid w:val="002B320F"/>
    <w:rsid w:val="002D03A8"/>
    <w:rsid w:val="003068F4"/>
    <w:rsid w:val="00374C1E"/>
    <w:rsid w:val="0038000D"/>
    <w:rsid w:val="00385ACF"/>
    <w:rsid w:val="003A07A7"/>
    <w:rsid w:val="003B59A8"/>
    <w:rsid w:val="003D74B9"/>
    <w:rsid w:val="0046393F"/>
    <w:rsid w:val="00477474"/>
    <w:rsid w:val="00480B7F"/>
    <w:rsid w:val="004A1893"/>
    <w:rsid w:val="004C4A44"/>
    <w:rsid w:val="004C7F8E"/>
    <w:rsid w:val="005125BB"/>
    <w:rsid w:val="005264AB"/>
    <w:rsid w:val="00531766"/>
    <w:rsid w:val="00537F9C"/>
    <w:rsid w:val="0057178A"/>
    <w:rsid w:val="00572222"/>
    <w:rsid w:val="005778D1"/>
    <w:rsid w:val="005C10E9"/>
    <w:rsid w:val="005D3DA6"/>
    <w:rsid w:val="005E3B03"/>
    <w:rsid w:val="006161B6"/>
    <w:rsid w:val="006B1734"/>
    <w:rsid w:val="006D4E4F"/>
    <w:rsid w:val="006E669E"/>
    <w:rsid w:val="00711BF0"/>
    <w:rsid w:val="00744EA9"/>
    <w:rsid w:val="00752FC4"/>
    <w:rsid w:val="00757E9C"/>
    <w:rsid w:val="007A4556"/>
    <w:rsid w:val="007B4C91"/>
    <w:rsid w:val="007D70F7"/>
    <w:rsid w:val="008034CC"/>
    <w:rsid w:val="00830C5F"/>
    <w:rsid w:val="00834A33"/>
    <w:rsid w:val="008638A0"/>
    <w:rsid w:val="00874A88"/>
    <w:rsid w:val="00896EE1"/>
    <w:rsid w:val="008C1482"/>
    <w:rsid w:val="008C2A5B"/>
    <w:rsid w:val="008D0247"/>
    <w:rsid w:val="008D0AA7"/>
    <w:rsid w:val="0091129E"/>
    <w:rsid w:val="00912A0A"/>
    <w:rsid w:val="00914EDD"/>
    <w:rsid w:val="00942AFC"/>
    <w:rsid w:val="009453B4"/>
    <w:rsid w:val="009468D3"/>
    <w:rsid w:val="00947471"/>
    <w:rsid w:val="0097038A"/>
    <w:rsid w:val="009766E8"/>
    <w:rsid w:val="009844A7"/>
    <w:rsid w:val="00993CF5"/>
    <w:rsid w:val="009B1A4A"/>
    <w:rsid w:val="009F4CB2"/>
    <w:rsid w:val="00A11F8C"/>
    <w:rsid w:val="00A17117"/>
    <w:rsid w:val="00A47DEA"/>
    <w:rsid w:val="00A763AE"/>
    <w:rsid w:val="00A82B5A"/>
    <w:rsid w:val="00AC144A"/>
    <w:rsid w:val="00B1261B"/>
    <w:rsid w:val="00B63133"/>
    <w:rsid w:val="00BA552E"/>
    <w:rsid w:val="00BC0F0A"/>
    <w:rsid w:val="00BC1B9A"/>
    <w:rsid w:val="00BC4F19"/>
    <w:rsid w:val="00BE19D1"/>
    <w:rsid w:val="00C01D98"/>
    <w:rsid w:val="00C11980"/>
    <w:rsid w:val="00C17D46"/>
    <w:rsid w:val="00C40B3F"/>
    <w:rsid w:val="00C542A2"/>
    <w:rsid w:val="00C56247"/>
    <w:rsid w:val="00C75779"/>
    <w:rsid w:val="00C76471"/>
    <w:rsid w:val="00C82718"/>
    <w:rsid w:val="00C85EA7"/>
    <w:rsid w:val="00CB0809"/>
    <w:rsid w:val="00CC1104"/>
    <w:rsid w:val="00CC4E84"/>
    <w:rsid w:val="00CF4773"/>
    <w:rsid w:val="00CF5749"/>
    <w:rsid w:val="00D04123"/>
    <w:rsid w:val="00D06525"/>
    <w:rsid w:val="00D11B66"/>
    <w:rsid w:val="00D13306"/>
    <w:rsid w:val="00D149F1"/>
    <w:rsid w:val="00D34BCF"/>
    <w:rsid w:val="00D36106"/>
    <w:rsid w:val="00D544E2"/>
    <w:rsid w:val="00D57306"/>
    <w:rsid w:val="00D708F1"/>
    <w:rsid w:val="00DA084B"/>
    <w:rsid w:val="00DC04C8"/>
    <w:rsid w:val="00DC7840"/>
    <w:rsid w:val="00DD49D5"/>
    <w:rsid w:val="00DE3608"/>
    <w:rsid w:val="00E044DA"/>
    <w:rsid w:val="00E30D20"/>
    <w:rsid w:val="00E37173"/>
    <w:rsid w:val="00E45566"/>
    <w:rsid w:val="00E47B3C"/>
    <w:rsid w:val="00E55670"/>
    <w:rsid w:val="00E6693F"/>
    <w:rsid w:val="00E85292"/>
    <w:rsid w:val="00EB0E16"/>
    <w:rsid w:val="00EB420F"/>
    <w:rsid w:val="00EB5A74"/>
    <w:rsid w:val="00EB64EC"/>
    <w:rsid w:val="00EC49EE"/>
    <w:rsid w:val="00EF705E"/>
    <w:rsid w:val="00F00DBF"/>
    <w:rsid w:val="00F060B5"/>
    <w:rsid w:val="00F079E1"/>
    <w:rsid w:val="00F71D73"/>
    <w:rsid w:val="00F75606"/>
    <w:rsid w:val="00F763B1"/>
    <w:rsid w:val="00FA402E"/>
    <w:rsid w:val="00FB49C2"/>
    <w:rsid w:val="00FC3843"/>
    <w:rsid w:val="00FD4811"/>
    <w:rsid w:val="00FE75C6"/>
    <w:rsid w:val="03EBFB20"/>
    <w:rsid w:val="05F5B9FE"/>
    <w:rsid w:val="06105211"/>
    <w:rsid w:val="07F1585C"/>
    <w:rsid w:val="08AC5E40"/>
    <w:rsid w:val="09D2F0E7"/>
    <w:rsid w:val="0EDAAD43"/>
    <w:rsid w:val="101D327B"/>
    <w:rsid w:val="122C7690"/>
    <w:rsid w:val="17DC4B62"/>
    <w:rsid w:val="191E3114"/>
    <w:rsid w:val="1F1D55E9"/>
    <w:rsid w:val="22922081"/>
    <w:rsid w:val="23657B86"/>
    <w:rsid w:val="2380E74F"/>
    <w:rsid w:val="23FD6D29"/>
    <w:rsid w:val="298A56A4"/>
    <w:rsid w:val="2DB6CA27"/>
    <w:rsid w:val="2EEA6CC6"/>
    <w:rsid w:val="2F614192"/>
    <w:rsid w:val="2FED8262"/>
    <w:rsid w:val="31357E93"/>
    <w:rsid w:val="33BD4B4C"/>
    <w:rsid w:val="34EA6DD8"/>
    <w:rsid w:val="37A51AB8"/>
    <w:rsid w:val="3994AB16"/>
    <w:rsid w:val="3C5806B5"/>
    <w:rsid w:val="3CC6BF50"/>
    <w:rsid w:val="3CE48BAE"/>
    <w:rsid w:val="3D233DB1"/>
    <w:rsid w:val="40251E70"/>
    <w:rsid w:val="4068F0E0"/>
    <w:rsid w:val="4243796F"/>
    <w:rsid w:val="43839750"/>
    <w:rsid w:val="44749288"/>
    <w:rsid w:val="454F12B3"/>
    <w:rsid w:val="4961876B"/>
    <w:rsid w:val="4977274D"/>
    <w:rsid w:val="4ABA9BAD"/>
    <w:rsid w:val="4B530CF7"/>
    <w:rsid w:val="4C2A070C"/>
    <w:rsid w:val="4D624822"/>
    <w:rsid w:val="4D6F936B"/>
    <w:rsid w:val="51C2DDC3"/>
    <w:rsid w:val="5AE1E561"/>
    <w:rsid w:val="5BE69955"/>
    <w:rsid w:val="5D827CAC"/>
    <w:rsid w:val="62AA62EE"/>
    <w:rsid w:val="67657321"/>
    <w:rsid w:val="678CF69F"/>
    <w:rsid w:val="6842ABA9"/>
    <w:rsid w:val="6954033B"/>
    <w:rsid w:val="6A8648AF"/>
    <w:rsid w:val="6D06CC7B"/>
    <w:rsid w:val="6FA2AD4E"/>
    <w:rsid w:val="6FF9F6F6"/>
    <w:rsid w:val="702C0E23"/>
    <w:rsid w:val="723DF90E"/>
    <w:rsid w:val="730015CB"/>
    <w:rsid w:val="7365AF61"/>
    <w:rsid w:val="75BDD98D"/>
    <w:rsid w:val="76F769B1"/>
    <w:rsid w:val="7AC128E6"/>
    <w:rsid w:val="7D3E0A59"/>
    <w:rsid w:val="7E379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997E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D11B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D11B6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59"/>
    <w:rsid w:val="00A47DEA"/>
    <w:pPr>
      <w:spacing w:after="0" w:line="240" w:lineRule="auto"/>
    </w:pPr>
    <w:rPr>
      <w:rFonts w:eastAsia="Times New Roman"/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59"/>
    <w:rsid w:val="00C75779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407072-E17A-4852-92BE-4D213A94EB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customXml/itemProps4.xml><?xml version="1.0" encoding="utf-8"?>
<ds:datastoreItem xmlns:ds="http://schemas.openxmlformats.org/officeDocument/2006/customXml" ds:itemID="{EB430E28-6D7F-4AD1-8E33-8674EFAAC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8</Pages>
  <Words>1185</Words>
  <Characters>676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7-07T11:33:00Z</dcterms:created>
  <dcterms:modified xsi:type="dcterms:W3CDTF">2025-07-0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GrammarlyDocumentId">
    <vt:lpwstr>e68e74e8d417c468d5adecfce5e4b395bce10bf145f832cc541b229cd460efa0</vt:lpwstr>
  </property>
  <property fmtid="{D5CDD505-2E9C-101B-9397-08002B2CF9AE}" pid="4" name="MediaServiceImageTags">
    <vt:lpwstr/>
  </property>
</Properties>
</file>